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0A3C5281" w14:textId="52A4A0B5" w:rsidR="002A58F3" w:rsidRDefault="0F321461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320" w:after="320" w:line="240" w:lineRule="auto"/>
        <w:rPr>
          <w:rFonts w:ascii="Times New Roman" w:eastAsia="Times New Roman" w:hAnsi="Times New Roman" w:cs="Times New Roman"/>
        </w:rPr>
      </w:pPr>
      <w:bookmarkStart w:id="0" w:name="_Hlk212463507"/>
      <w:r w:rsidRPr="2F27B3E6">
        <w:rPr>
          <w:rFonts w:ascii="Times New Roman" w:eastAsia="Times New Roman" w:hAnsi="Times New Roman" w:cs="Times New Roman"/>
          <w:b/>
          <w:bCs/>
          <w:color w:val="000000" w:themeColor="text1"/>
        </w:rPr>
        <w:t>Podaci o veterinaru</w:t>
      </w:r>
    </w:p>
    <w:p w14:paraId="117D588E" w14:textId="183D1B94" w:rsidR="00B51C48" w:rsidRPr="00B87508" w:rsidRDefault="00697FDF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eastAsia="Times New Roman" w:hAnsi="Times New Roman" w:cs="Times New Roman"/>
          <w:lang w:val="sr-Latn-RS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815C77" wp14:editId="6987B9DB">
                <wp:simplePos x="0" y="0"/>
                <wp:positionH relativeFrom="column">
                  <wp:posOffset>2886075</wp:posOffset>
                </wp:positionH>
                <wp:positionV relativeFrom="paragraph">
                  <wp:posOffset>12064</wp:posOffset>
                </wp:positionV>
                <wp:extent cx="0" cy="1666875"/>
                <wp:effectExtent l="0" t="0" r="38100" b="28575"/>
                <wp:wrapNone/>
                <wp:docPr id="1866772051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668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5F588D" id="Straight Connector 4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27.25pt,.95pt" to="227.25pt,13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" strokecolor="black [3200]" strokeweight=".5pt">
                <v:stroke joinstyle="miter"/>
              </v:line>
            </w:pict>
          </mc:Fallback>
        </mc:AlternateContent>
      </w:r>
      <w:r w:rsidR="01B8FAA8" w:rsidRPr="2B14BB9D">
        <w:rPr>
          <w:rFonts w:ascii="Times New Roman" w:eastAsia="Times New Roman" w:hAnsi="Times New Roman" w:cs="Times New Roman"/>
        </w:rPr>
        <w:t xml:space="preserve">Ime i prezime              </w:t>
      </w:r>
      <w:r w:rsidR="13C82A20" w:rsidRPr="2B14BB9D">
        <w:rPr>
          <w:rFonts w:ascii="Times New Roman" w:eastAsia="Times New Roman" w:hAnsi="Times New Roman" w:cs="Times New Roman"/>
        </w:rPr>
        <w:t xml:space="preserve">                  </w:t>
      </w:r>
      <w:r w:rsidR="00B51C48">
        <w:rPr>
          <w:rFonts w:ascii="Times New Roman" w:eastAsia="Times New Roman" w:hAnsi="Times New Roman" w:cs="Times New Roman"/>
          <w:lang w:val="sr-Latn-RS"/>
        </w:rPr>
        <w:t xml:space="preserve">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00B51C48">
        <w:rPr>
          <w:rFonts w:ascii="Times New Roman" w:eastAsia="Times New Roman" w:hAnsi="Times New Roman" w:cs="Times New Roman"/>
          <w:lang w:val="sr-Latn-RS"/>
        </w:rPr>
        <w:t xml:space="preserve">     </w:t>
      </w:r>
      <w:r w:rsidR="00547E57">
        <w:rPr>
          <w:rFonts w:ascii="Times New Roman" w:eastAsia="Times New Roman" w:hAnsi="Times New Roman" w:cs="Times New Roman"/>
          <w:lang w:val="sr-Latn-RS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1" w:name="Text19"/>
      <w:r w:rsidR="00547E57">
        <w:rPr>
          <w:rFonts w:ascii="Times New Roman" w:eastAsia="Times New Roman" w:hAnsi="Times New Roman" w:cs="Times New Roman"/>
          <w:lang w:val="sr-Latn-RS"/>
        </w:rPr>
        <w:instrText xml:space="preserve"> FORMTEXT </w:instrText>
      </w:r>
      <w:r w:rsidR="00547E57">
        <w:rPr>
          <w:rFonts w:ascii="Times New Roman" w:eastAsia="Times New Roman" w:hAnsi="Times New Roman" w:cs="Times New Roman"/>
          <w:lang w:val="sr-Latn-RS"/>
        </w:rPr>
      </w:r>
      <w:r w:rsidR="00547E57">
        <w:rPr>
          <w:rFonts w:ascii="Times New Roman" w:eastAsia="Times New Roman" w:hAnsi="Times New Roman" w:cs="Times New Roman"/>
          <w:lang w:val="sr-Latn-RS"/>
        </w:rPr>
        <w:fldChar w:fldCharType="separate"/>
      </w:r>
      <w:r w:rsidR="00547E57">
        <w:rPr>
          <w:rFonts w:ascii="Times New Roman" w:eastAsia="Times New Roman" w:hAnsi="Times New Roman" w:cs="Times New Roman"/>
          <w:noProof/>
          <w:lang w:val="sr-Latn-RS"/>
        </w:rPr>
        <w:t> </w:t>
      </w:r>
      <w:r w:rsidR="00547E57">
        <w:rPr>
          <w:rFonts w:ascii="Times New Roman" w:eastAsia="Times New Roman" w:hAnsi="Times New Roman" w:cs="Times New Roman"/>
          <w:noProof/>
          <w:lang w:val="sr-Latn-RS"/>
        </w:rPr>
        <w:t> </w:t>
      </w:r>
      <w:r w:rsidR="00547E57">
        <w:rPr>
          <w:rFonts w:ascii="Times New Roman" w:eastAsia="Times New Roman" w:hAnsi="Times New Roman" w:cs="Times New Roman"/>
          <w:noProof/>
          <w:lang w:val="sr-Latn-RS"/>
        </w:rPr>
        <w:t> </w:t>
      </w:r>
      <w:r w:rsidR="00547E57">
        <w:rPr>
          <w:rFonts w:ascii="Times New Roman" w:eastAsia="Times New Roman" w:hAnsi="Times New Roman" w:cs="Times New Roman"/>
          <w:noProof/>
          <w:lang w:val="sr-Latn-RS"/>
        </w:rPr>
        <w:t> </w:t>
      </w:r>
      <w:r w:rsidR="00547E57">
        <w:rPr>
          <w:rFonts w:ascii="Times New Roman" w:eastAsia="Times New Roman" w:hAnsi="Times New Roman" w:cs="Times New Roman"/>
          <w:noProof/>
          <w:lang w:val="sr-Latn-RS"/>
        </w:rPr>
        <w:t> </w:t>
      </w:r>
      <w:r w:rsidR="00547E57">
        <w:rPr>
          <w:rFonts w:ascii="Times New Roman" w:eastAsia="Times New Roman" w:hAnsi="Times New Roman" w:cs="Times New Roman"/>
          <w:lang w:val="sr-Latn-RS"/>
        </w:rPr>
        <w:fldChar w:fldCharType="end"/>
      </w:r>
      <w:bookmarkEnd w:id="1"/>
    </w:p>
    <w:p w14:paraId="1FEBFA14" w14:textId="7233C579" w:rsidR="00E310C7" w:rsidRPr="007C6B83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eastAsia="Times New Roman" w:hAnsi="Times New Roman" w:cs="Times New Roman"/>
          <w:lang w:val="sr-Latn-RS"/>
        </w:rPr>
      </w:pPr>
      <w:r w:rsidRPr="2B14BB9D">
        <w:rPr>
          <w:rFonts w:ascii="Times New Roman" w:eastAsia="Times New Roman" w:hAnsi="Times New Roman" w:cs="Times New Roman"/>
        </w:rPr>
        <w:t>Veterinarska ambulanta/stanica/klinika</w:t>
      </w:r>
      <w:r w:rsidR="077B9B0C" w:rsidRPr="2B14BB9D">
        <w:rPr>
          <w:rFonts w:ascii="Times New Roman" w:eastAsia="Times New Roman" w:hAnsi="Times New Roman" w:cs="Times New Roman"/>
        </w:rPr>
        <w:t xml:space="preserve">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077B9B0C" w:rsidRPr="2B14BB9D">
        <w:rPr>
          <w:rFonts w:ascii="Times New Roman" w:eastAsia="Times New Roman" w:hAnsi="Times New Roman" w:cs="Times New Roman"/>
        </w:rPr>
        <w:t xml:space="preserve"> </w:t>
      </w:r>
      <w:r w:rsidR="4265C3B6" w:rsidRPr="2B14BB9D">
        <w:rPr>
          <w:rFonts w:ascii="Times New Roman" w:eastAsia="Times New Roman" w:hAnsi="Times New Roman" w:cs="Times New Roman"/>
        </w:rPr>
        <w:t xml:space="preserve"> </w:t>
      </w:r>
      <w:r w:rsidR="077B9B0C" w:rsidRPr="2B14BB9D">
        <w:rPr>
          <w:rFonts w:ascii="Times New Roman" w:eastAsia="Times New Roman" w:hAnsi="Times New Roman" w:cs="Times New Roman"/>
        </w:rPr>
        <w:t xml:space="preserve"> </w:t>
      </w:r>
      <w:r w:rsidR="507EB06D" w:rsidRPr="2B14BB9D">
        <w:rPr>
          <w:rFonts w:ascii="Times New Roman" w:eastAsia="Times New Roman" w:hAnsi="Times New Roman" w:cs="Times New Roman"/>
        </w:rPr>
        <w:t xml:space="preserve"> </w:t>
      </w:r>
      <w:r w:rsidR="077B9B0C" w:rsidRPr="2B14BB9D">
        <w:rPr>
          <w:rFonts w:ascii="Times New Roman" w:eastAsia="Times New Roman" w:hAnsi="Times New Roman" w:cs="Times New Roman"/>
        </w:rPr>
        <w:t xml:space="preserve"> </w:t>
      </w:r>
      <w:r w:rsidR="004D31CC">
        <w:rPr>
          <w:rFonts w:ascii="Times New Roman" w:eastAsia="Times New Roman" w:hAnsi="Times New Roman" w:cs="Times New Roman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="004D31CC" w:rsidRPr="004D31CC">
        <w:rPr>
          <w:rFonts w:ascii="Times New Roman" w:eastAsia="Times New Roman" w:hAnsi="Times New Roman" w:cs="Times New Roman"/>
        </w:rPr>
        <w:instrText xml:space="preserve"> FORMTEXT </w:instrText>
      </w:r>
      <w:r w:rsidR="004D31CC">
        <w:rPr>
          <w:rFonts w:ascii="Times New Roman" w:eastAsia="Times New Roman" w:hAnsi="Times New Roman" w:cs="Times New Roman"/>
        </w:rPr>
      </w:r>
      <w:r w:rsidR="004D31CC">
        <w:rPr>
          <w:rFonts w:ascii="Times New Roman" w:eastAsia="Times New Roman" w:hAnsi="Times New Roman" w:cs="Times New Roman"/>
        </w:rPr>
        <w:fldChar w:fldCharType="separate"/>
      </w:r>
      <w:r w:rsidR="004D31CC">
        <w:rPr>
          <w:rFonts w:ascii="Times New Roman" w:eastAsia="Times New Roman" w:hAnsi="Times New Roman" w:cs="Times New Roman"/>
          <w:noProof/>
        </w:rPr>
        <w:t> </w:t>
      </w:r>
      <w:r w:rsidR="004D31CC">
        <w:rPr>
          <w:rFonts w:ascii="Times New Roman" w:eastAsia="Times New Roman" w:hAnsi="Times New Roman" w:cs="Times New Roman"/>
          <w:noProof/>
        </w:rPr>
        <w:t> </w:t>
      </w:r>
      <w:r w:rsidR="004D31CC">
        <w:rPr>
          <w:rFonts w:ascii="Times New Roman" w:eastAsia="Times New Roman" w:hAnsi="Times New Roman" w:cs="Times New Roman"/>
          <w:noProof/>
        </w:rPr>
        <w:t> </w:t>
      </w:r>
      <w:r w:rsidR="004D31CC">
        <w:rPr>
          <w:rFonts w:ascii="Times New Roman" w:eastAsia="Times New Roman" w:hAnsi="Times New Roman" w:cs="Times New Roman"/>
          <w:noProof/>
        </w:rPr>
        <w:t> </w:t>
      </w:r>
      <w:r w:rsidR="004D31CC">
        <w:rPr>
          <w:rFonts w:ascii="Times New Roman" w:eastAsia="Times New Roman" w:hAnsi="Times New Roman" w:cs="Times New Roman"/>
          <w:noProof/>
        </w:rPr>
        <w:t> </w:t>
      </w:r>
      <w:r w:rsidR="004D31CC">
        <w:rPr>
          <w:rFonts w:ascii="Times New Roman" w:eastAsia="Times New Roman" w:hAnsi="Times New Roman" w:cs="Times New Roman"/>
        </w:rPr>
        <w:fldChar w:fldCharType="end"/>
      </w:r>
    </w:p>
    <w:p w14:paraId="41B85D15" w14:textId="364A2755" w:rsidR="00E310C7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eastAsia="Times New Roman" w:hAnsi="Times New Roman" w:cs="Times New Roman"/>
          <w:lang w:val="sr-Latn-RS"/>
        </w:rPr>
      </w:pPr>
      <w:r w:rsidRPr="2B14BB9D">
        <w:rPr>
          <w:rFonts w:ascii="Times New Roman" w:eastAsia="Times New Roman" w:hAnsi="Times New Roman" w:cs="Times New Roman"/>
        </w:rPr>
        <w:t>Adresa</w:t>
      </w:r>
      <w:r w:rsidR="15E82ADE" w:rsidRPr="2B14BB9D">
        <w:rPr>
          <w:rFonts w:ascii="Times New Roman" w:eastAsia="Times New Roman" w:hAnsi="Times New Roman" w:cs="Times New Roman"/>
        </w:rPr>
        <w:t xml:space="preserve">                                       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15E82ADE" w:rsidRPr="2B14BB9D">
        <w:rPr>
          <w:rFonts w:ascii="Times New Roman" w:eastAsia="Times New Roman" w:hAnsi="Times New Roman" w:cs="Times New Roman"/>
        </w:rPr>
        <w:t xml:space="preserve">  </w:t>
      </w:r>
      <w:r w:rsidR="40F86369" w:rsidRPr="2B14BB9D">
        <w:rPr>
          <w:rFonts w:ascii="Times New Roman" w:eastAsia="Times New Roman" w:hAnsi="Times New Roman" w:cs="Times New Roman"/>
        </w:rPr>
        <w:t xml:space="preserve"> </w:t>
      </w:r>
      <w:r w:rsidR="453F9F05" w:rsidRPr="2B14BB9D">
        <w:rPr>
          <w:rFonts w:ascii="Times New Roman" w:eastAsia="Times New Roman" w:hAnsi="Times New Roman" w:cs="Times New Roman"/>
        </w:rPr>
        <w:t xml:space="preserve"> </w:t>
      </w:r>
      <w:r w:rsidR="15E82ADE" w:rsidRPr="2B14BB9D">
        <w:rPr>
          <w:rFonts w:ascii="Times New Roman" w:eastAsia="Times New Roman" w:hAnsi="Times New Roman" w:cs="Times New Roman"/>
        </w:rPr>
        <w:t xml:space="preserve">  </w:t>
      </w:r>
      <w:r w:rsidR="00E758A4">
        <w:rPr>
          <w:rFonts w:ascii="Times New Roman" w:eastAsia="Times New Roman" w:hAnsi="Times New Roman" w:cs="Times New Roman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2" w:name="Text4"/>
      <w:r w:rsidR="00E758A4" w:rsidRPr="004D31CC">
        <w:rPr>
          <w:rFonts w:ascii="Times New Roman" w:eastAsia="Times New Roman" w:hAnsi="Times New Roman" w:cs="Times New Roman"/>
        </w:rPr>
        <w:instrText xml:space="preserve"> FORMTEXT </w:instrText>
      </w:r>
      <w:r w:rsidR="00E758A4">
        <w:rPr>
          <w:rFonts w:ascii="Times New Roman" w:eastAsia="Times New Roman" w:hAnsi="Times New Roman" w:cs="Times New Roman"/>
        </w:rPr>
      </w:r>
      <w:r w:rsidR="00E758A4">
        <w:rPr>
          <w:rFonts w:ascii="Times New Roman" w:eastAsia="Times New Roman" w:hAnsi="Times New Roman" w:cs="Times New Roman"/>
        </w:rPr>
        <w:fldChar w:fldCharType="separate"/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</w:rPr>
        <w:fldChar w:fldCharType="end"/>
      </w:r>
      <w:bookmarkEnd w:id="2"/>
    </w:p>
    <w:p w14:paraId="4ADD3226" w14:textId="55D3B8CD" w:rsidR="00CB5296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eastAsia="Times New Roman" w:hAnsi="Times New Roman" w:cs="Times New Roman"/>
          <w:lang w:val="sr-Latn-RS"/>
        </w:rPr>
      </w:pPr>
      <w:r w:rsidRPr="2B14BB9D">
        <w:rPr>
          <w:rFonts w:ascii="Times New Roman" w:eastAsia="Times New Roman" w:hAnsi="Times New Roman" w:cs="Times New Roman"/>
        </w:rPr>
        <w:t>Email adresa</w:t>
      </w:r>
      <w:r w:rsidR="69FACCF3" w:rsidRPr="2B14BB9D">
        <w:rPr>
          <w:rFonts w:ascii="Times New Roman" w:eastAsia="Times New Roman" w:hAnsi="Times New Roman" w:cs="Times New Roman"/>
        </w:rPr>
        <w:t xml:space="preserve">                               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69FACCF3" w:rsidRPr="2B14BB9D">
        <w:rPr>
          <w:rFonts w:ascii="Times New Roman" w:eastAsia="Times New Roman" w:hAnsi="Times New Roman" w:cs="Times New Roman"/>
        </w:rPr>
        <w:t xml:space="preserve"> </w:t>
      </w:r>
      <w:r w:rsidR="7FEAA93C" w:rsidRPr="2B14BB9D">
        <w:rPr>
          <w:rFonts w:ascii="Times New Roman" w:eastAsia="Times New Roman" w:hAnsi="Times New Roman" w:cs="Times New Roman"/>
        </w:rPr>
        <w:t xml:space="preserve"> </w:t>
      </w:r>
      <w:r w:rsidR="00190576">
        <w:rPr>
          <w:rFonts w:ascii="Times New Roman" w:eastAsia="Times New Roman" w:hAnsi="Times New Roman" w:cs="Times New Roman"/>
          <w:lang w:val="sr-Latn-RS"/>
        </w:rPr>
        <w:t xml:space="preserve"> </w:t>
      </w:r>
      <w:r w:rsidR="413E15E4" w:rsidRPr="2B14BB9D">
        <w:rPr>
          <w:rFonts w:ascii="Times New Roman" w:eastAsia="Times New Roman" w:hAnsi="Times New Roman" w:cs="Times New Roman"/>
        </w:rPr>
        <w:t xml:space="preserve"> </w:t>
      </w:r>
      <w:r w:rsidR="49EFE51D" w:rsidRPr="2B14BB9D">
        <w:rPr>
          <w:rFonts w:ascii="Times New Roman" w:eastAsia="Times New Roman" w:hAnsi="Times New Roman" w:cs="Times New Roman"/>
        </w:rPr>
        <w:t xml:space="preserve"> </w:t>
      </w:r>
      <w:r w:rsidR="00E758A4">
        <w:rPr>
          <w:rFonts w:ascii="Times New Roman" w:eastAsia="Times New Roman" w:hAnsi="Times New Roman" w:cs="Times New Roman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3" w:name="Text5"/>
      <w:r w:rsidR="00E758A4" w:rsidRPr="007C6B83">
        <w:rPr>
          <w:rFonts w:ascii="Times New Roman" w:eastAsia="Times New Roman" w:hAnsi="Times New Roman" w:cs="Times New Roman"/>
        </w:rPr>
        <w:instrText xml:space="preserve"> FORMTEXT </w:instrText>
      </w:r>
      <w:r w:rsidR="00E758A4">
        <w:rPr>
          <w:rFonts w:ascii="Times New Roman" w:eastAsia="Times New Roman" w:hAnsi="Times New Roman" w:cs="Times New Roman"/>
        </w:rPr>
      </w:r>
      <w:r w:rsidR="00E758A4">
        <w:rPr>
          <w:rFonts w:ascii="Times New Roman" w:eastAsia="Times New Roman" w:hAnsi="Times New Roman" w:cs="Times New Roman"/>
        </w:rPr>
        <w:fldChar w:fldCharType="separate"/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</w:rPr>
        <w:fldChar w:fldCharType="end"/>
      </w:r>
      <w:bookmarkEnd w:id="3"/>
      <w:r w:rsidR="57E2F9E8" w:rsidRPr="2B14BB9D">
        <w:rPr>
          <w:rFonts w:ascii="Times New Roman" w:eastAsia="Times New Roman" w:hAnsi="Times New Roman" w:cs="Times New Roman"/>
        </w:rPr>
        <w:t xml:space="preserve">  </w:t>
      </w:r>
    </w:p>
    <w:p w14:paraId="72260AE0" w14:textId="366570E8" w:rsidR="002A58F3" w:rsidRDefault="57E2F9E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eastAsia="Times New Roman" w:hAnsi="Times New Roman" w:cs="Times New Roman"/>
        </w:rPr>
      </w:pPr>
      <w:r w:rsidRPr="2B14BB9D">
        <w:rPr>
          <w:rFonts w:ascii="Times New Roman" w:eastAsia="Times New Roman" w:hAnsi="Times New Roman" w:cs="Times New Roman"/>
        </w:rPr>
        <w:t>B</w:t>
      </w:r>
      <w:r w:rsidR="01B8FAA8" w:rsidRPr="2B14BB9D">
        <w:rPr>
          <w:rFonts w:ascii="Times New Roman" w:eastAsia="Times New Roman" w:hAnsi="Times New Roman" w:cs="Times New Roman"/>
        </w:rPr>
        <w:t>roj telefona</w:t>
      </w:r>
      <w:r w:rsidR="2CFCB94E" w:rsidRPr="2B14BB9D">
        <w:rPr>
          <w:rFonts w:ascii="Times New Roman" w:eastAsia="Times New Roman" w:hAnsi="Times New Roman" w:cs="Times New Roman"/>
        </w:rPr>
        <w:t xml:space="preserve">                               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2CFCB94E" w:rsidRPr="2B14BB9D">
        <w:rPr>
          <w:rFonts w:ascii="Times New Roman" w:eastAsia="Times New Roman" w:hAnsi="Times New Roman" w:cs="Times New Roman"/>
        </w:rPr>
        <w:t xml:space="preserve"> </w:t>
      </w:r>
      <w:r w:rsidR="0C8FE5E5" w:rsidRPr="2B14BB9D">
        <w:rPr>
          <w:rFonts w:ascii="Times New Roman" w:eastAsia="Times New Roman" w:hAnsi="Times New Roman" w:cs="Times New Roman"/>
        </w:rPr>
        <w:t xml:space="preserve"> </w:t>
      </w:r>
      <w:r w:rsidR="306AAE4F" w:rsidRPr="2B14BB9D">
        <w:rPr>
          <w:rFonts w:ascii="Times New Roman" w:eastAsia="Times New Roman" w:hAnsi="Times New Roman" w:cs="Times New Roman"/>
        </w:rPr>
        <w:t xml:space="preserve"> </w:t>
      </w:r>
      <w:r w:rsidR="00190576">
        <w:rPr>
          <w:rFonts w:ascii="Times New Roman" w:eastAsia="Times New Roman" w:hAnsi="Times New Roman" w:cs="Times New Roman"/>
          <w:lang w:val="sr-Latn-RS"/>
        </w:rPr>
        <w:t xml:space="preserve"> </w:t>
      </w:r>
      <w:r w:rsidR="2CFCB94E" w:rsidRPr="2B14BB9D">
        <w:rPr>
          <w:rFonts w:ascii="Times New Roman" w:eastAsia="Times New Roman" w:hAnsi="Times New Roman" w:cs="Times New Roman"/>
        </w:rPr>
        <w:t xml:space="preserve"> </w:t>
      </w:r>
      <w:r w:rsidR="00E758A4">
        <w:rPr>
          <w:rFonts w:ascii="Times New Roman" w:eastAsia="Times New Roman" w:hAnsi="Times New Roman" w:cs="Times New Roman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4" w:name="Text6"/>
      <w:r w:rsidR="00E758A4">
        <w:rPr>
          <w:rFonts w:ascii="Times New Roman" w:eastAsia="Times New Roman" w:hAnsi="Times New Roman" w:cs="Times New Roman"/>
        </w:rPr>
        <w:instrText xml:space="preserve"> FORMTEXT </w:instrText>
      </w:r>
      <w:r w:rsidR="00E758A4">
        <w:rPr>
          <w:rFonts w:ascii="Times New Roman" w:eastAsia="Times New Roman" w:hAnsi="Times New Roman" w:cs="Times New Roman"/>
        </w:rPr>
      </w:r>
      <w:r w:rsidR="00E758A4">
        <w:rPr>
          <w:rFonts w:ascii="Times New Roman" w:eastAsia="Times New Roman" w:hAnsi="Times New Roman" w:cs="Times New Roman"/>
        </w:rPr>
        <w:fldChar w:fldCharType="separate"/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  <w:noProof/>
        </w:rPr>
        <w:t> </w:t>
      </w:r>
      <w:r w:rsidR="00E758A4">
        <w:rPr>
          <w:rFonts w:ascii="Times New Roman" w:eastAsia="Times New Roman" w:hAnsi="Times New Roman" w:cs="Times New Roman"/>
        </w:rPr>
        <w:fldChar w:fldCharType="end"/>
      </w:r>
      <w:bookmarkEnd w:id="4"/>
    </w:p>
    <w:p w14:paraId="7FA15EE4" w14:textId="09F51721" w:rsidR="000E08FB" w:rsidRPr="000E08FB" w:rsidRDefault="00F3686A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eastAsia="Times New Roman" w:hAnsi="Times New Roman" w:cs="Times New Roman"/>
          <w:b/>
          <w:bCs/>
          <w:lang w:val="sr-Latn-RS"/>
        </w:rPr>
      </w:pPr>
      <w:r>
        <w:rPr>
          <w:rFonts w:ascii="Times New Roman" w:eastAsia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A84F215" wp14:editId="404B0307">
                <wp:simplePos x="0" y="0"/>
                <wp:positionH relativeFrom="column">
                  <wp:posOffset>2886075</wp:posOffset>
                </wp:positionH>
                <wp:positionV relativeFrom="paragraph">
                  <wp:posOffset>328295</wp:posOffset>
                </wp:positionV>
                <wp:extent cx="0" cy="1257300"/>
                <wp:effectExtent l="0" t="0" r="38100" b="19050"/>
                <wp:wrapNone/>
                <wp:docPr id="452067768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573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7DBF8E" id="Straight Connector 7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7.25pt,25.85pt" to="227.25pt,12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" strokecolor="black [3200]" strokeweight=".5pt">
                <v:stroke joinstyle="miter"/>
              </v:line>
            </w:pict>
          </mc:Fallback>
        </mc:AlternateContent>
      </w:r>
      <w:r w:rsidR="01B8FAA8" w:rsidRPr="2F27B3E6">
        <w:rPr>
          <w:rFonts w:ascii="Times New Roman" w:eastAsia="Times New Roman" w:hAnsi="Times New Roman" w:cs="Times New Roman"/>
          <w:b/>
          <w:bCs/>
        </w:rPr>
        <w:t>Podaci o vlasniku</w:t>
      </w:r>
    </w:p>
    <w:p w14:paraId="1F71DAE2" w14:textId="6CA9455A" w:rsidR="00CB5296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</w:rPr>
        <w:t>Ime i prezime</w:t>
      </w:r>
      <w:r w:rsidR="514C9FF6" w:rsidRPr="2F27B3E6">
        <w:rPr>
          <w:rFonts w:ascii="Times New Roman" w:eastAsia="Times New Roman" w:hAnsi="Times New Roman" w:cs="Times New Roman"/>
        </w:rPr>
        <w:t xml:space="preserve">                           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514C9FF6" w:rsidRPr="2F27B3E6">
        <w:rPr>
          <w:rFonts w:ascii="Times New Roman" w:eastAsia="Times New Roman" w:hAnsi="Times New Roman" w:cs="Times New Roman"/>
        </w:rPr>
        <w:t xml:space="preserve">    </w:t>
      </w:r>
      <w:r w:rsidR="017FF42F" w:rsidRPr="2F27B3E6">
        <w:rPr>
          <w:rFonts w:ascii="Times New Roman" w:eastAsia="Times New Roman" w:hAnsi="Times New Roman" w:cs="Times New Roman"/>
        </w:rPr>
        <w:t xml:space="preserve">  </w:t>
      </w:r>
      <w:r w:rsidR="514C9FF6" w:rsidRPr="2F27B3E6">
        <w:rPr>
          <w:rFonts w:ascii="Times New Roman" w:eastAsia="Times New Roman" w:hAnsi="Times New Roman" w:cs="Times New Roman"/>
        </w:rPr>
        <w:t xml:space="preserve"> </w:t>
      </w:r>
      <w:r w:rsidR="00B87508">
        <w:rPr>
          <w:rFonts w:ascii="Times New Roman" w:eastAsia="Times New Roman" w:hAnsi="Times New Roman" w:cs="Times New Roman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5" w:name="Text7"/>
      <w:r w:rsidR="00B87508">
        <w:rPr>
          <w:rFonts w:ascii="Times New Roman" w:eastAsia="Times New Roman" w:hAnsi="Times New Roman" w:cs="Times New Roman"/>
        </w:rPr>
        <w:instrText xml:space="preserve"> FORMTEXT </w:instrText>
      </w:r>
      <w:r w:rsidR="00B87508">
        <w:rPr>
          <w:rFonts w:ascii="Times New Roman" w:eastAsia="Times New Roman" w:hAnsi="Times New Roman" w:cs="Times New Roman"/>
        </w:rPr>
      </w:r>
      <w:r w:rsidR="00B87508">
        <w:rPr>
          <w:rFonts w:ascii="Times New Roman" w:eastAsia="Times New Roman" w:hAnsi="Times New Roman" w:cs="Times New Roman"/>
        </w:rPr>
        <w:fldChar w:fldCharType="separate"/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</w:rPr>
        <w:fldChar w:fldCharType="end"/>
      </w:r>
      <w:bookmarkEnd w:id="5"/>
    </w:p>
    <w:p w14:paraId="407DE274" w14:textId="34D67C11" w:rsidR="00CB5296" w:rsidRPr="00B87508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</w:rPr>
        <w:t>Adresa</w:t>
      </w:r>
      <w:r w:rsidR="7C9C0131" w:rsidRPr="2F27B3E6">
        <w:rPr>
          <w:rFonts w:ascii="Times New Roman" w:eastAsia="Times New Roman" w:hAnsi="Times New Roman" w:cs="Times New Roman"/>
        </w:rPr>
        <w:t xml:space="preserve">                               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7C9C0131" w:rsidRPr="2F27B3E6">
        <w:rPr>
          <w:rFonts w:ascii="Times New Roman" w:eastAsia="Times New Roman" w:hAnsi="Times New Roman" w:cs="Times New Roman"/>
        </w:rPr>
        <w:t xml:space="preserve">    </w:t>
      </w:r>
      <w:r w:rsidR="0021069F">
        <w:rPr>
          <w:rFonts w:ascii="Times New Roman" w:eastAsia="Times New Roman" w:hAnsi="Times New Roman" w:cs="Times New Roman"/>
          <w:lang w:val="sr-Latn-RS"/>
        </w:rPr>
        <w:t xml:space="preserve"> </w:t>
      </w:r>
      <w:r w:rsidR="7C9C0131" w:rsidRPr="2F27B3E6">
        <w:rPr>
          <w:rFonts w:ascii="Times New Roman" w:eastAsia="Times New Roman" w:hAnsi="Times New Roman" w:cs="Times New Roman"/>
        </w:rPr>
        <w:t xml:space="preserve">     </w:t>
      </w:r>
      <w:r w:rsidR="32B412ED" w:rsidRPr="2F27B3E6">
        <w:rPr>
          <w:rFonts w:ascii="Times New Roman" w:eastAsia="Times New Roman" w:hAnsi="Times New Roman" w:cs="Times New Roman"/>
        </w:rPr>
        <w:t xml:space="preserve">  </w:t>
      </w:r>
      <w:r w:rsidR="7C9C0131" w:rsidRPr="2F27B3E6">
        <w:rPr>
          <w:rFonts w:ascii="Times New Roman" w:eastAsia="Times New Roman" w:hAnsi="Times New Roman" w:cs="Times New Roman"/>
        </w:rPr>
        <w:t xml:space="preserve"> </w:t>
      </w:r>
      <w:r w:rsidR="5D16C875" w:rsidRPr="2F27B3E6">
        <w:rPr>
          <w:rFonts w:ascii="Times New Roman" w:eastAsia="Times New Roman" w:hAnsi="Times New Roman" w:cs="Times New Roman"/>
        </w:rPr>
        <w:t xml:space="preserve"> </w:t>
      </w:r>
      <w:r w:rsidR="00B87508">
        <w:rPr>
          <w:rFonts w:ascii="Times New Roman" w:eastAsia="Times New Roman" w:hAnsi="Times New Roman" w:cs="Times New Roman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6" w:name="Text8"/>
      <w:r w:rsidR="00B87508">
        <w:rPr>
          <w:rFonts w:ascii="Times New Roman" w:eastAsia="Times New Roman" w:hAnsi="Times New Roman" w:cs="Times New Roman"/>
        </w:rPr>
        <w:instrText xml:space="preserve"> FORMTEXT </w:instrText>
      </w:r>
      <w:r w:rsidR="00B87508">
        <w:rPr>
          <w:rFonts w:ascii="Times New Roman" w:eastAsia="Times New Roman" w:hAnsi="Times New Roman" w:cs="Times New Roman"/>
        </w:rPr>
      </w:r>
      <w:r w:rsidR="00B87508">
        <w:rPr>
          <w:rFonts w:ascii="Times New Roman" w:eastAsia="Times New Roman" w:hAnsi="Times New Roman" w:cs="Times New Roman"/>
        </w:rPr>
        <w:fldChar w:fldCharType="separate"/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</w:rPr>
        <w:fldChar w:fldCharType="end"/>
      </w:r>
      <w:bookmarkEnd w:id="6"/>
    </w:p>
    <w:p w14:paraId="75A3ABC7" w14:textId="23626115" w:rsidR="00CB5296" w:rsidRPr="00B87508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</w:rPr>
        <w:t>Email adresa</w:t>
      </w:r>
      <w:r w:rsidR="514F1EE6" w:rsidRPr="2F27B3E6">
        <w:rPr>
          <w:rFonts w:ascii="Times New Roman" w:eastAsia="Times New Roman" w:hAnsi="Times New Roman" w:cs="Times New Roman"/>
        </w:rPr>
        <w:t xml:space="preserve">                   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514F1EE6" w:rsidRPr="2F27B3E6">
        <w:rPr>
          <w:rFonts w:ascii="Times New Roman" w:eastAsia="Times New Roman" w:hAnsi="Times New Roman" w:cs="Times New Roman"/>
        </w:rPr>
        <w:t xml:space="preserve">           </w:t>
      </w:r>
      <w:r w:rsidR="0AD2DC71" w:rsidRPr="2F27B3E6">
        <w:rPr>
          <w:rFonts w:ascii="Times New Roman" w:eastAsia="Times New Roman" w:hAnsi="Times New Roman" w:cs="Times New Roman"/>
        </w:rPr>
        <w:t xml:space="preserve">  </w:t>
      </w:r>
      <w:r w:rsidR="514F1EE6" w:rsidRPr="2F27B3E6">
        <w:rPr>
          <w:rFonts w:ascii="Times New Roman" w:eastAsia="Times New Roman" w:hAnsi="Times New Roman" w:cs="Times New Roman"/>
        </w:rPr>
        <w:t xml:space="preserve">   </w:t>
      </w:r>
      <w:r w:rsidR="728B4E2B" w:rsidRPr="2F27B3E6">
        <w:rPr>
          <w:rFonts w:ascii="Times New Roman" w:eastAsia="Times New Roman" w:hAnsi="Times New Roman" w:cs="Times New Roman"/>
        </w:rPr>
        <w:t xml:space="preserve"> </w:t>
      </w:r>
      <w:r w:rsidR="00B87508">
        <w:rPr>
          <w:rFonts w:ascii="Times New Roman" w:eastAsia="Times New Roman" w:hAnsi="Times New Roman" w:cs="Times New Roman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7" w:name="Text9"/>
      <w:r w:rsidR="00B87508">
        <w:rPr>
          <w:rFonts w:ascii="Times New Roman" w:eastAsia="Times New Roman" w:hAnsi="Times New Roman" w:cs="Times New Roman"/>
        </w:rPr>
        <w:instrText xml:space="preserve"> FORMTEXT </w:instrText>
      </w:r>
      <w:r w:rsidR="00B87508">
        <w:rPr>
          <w:rFonts w:ascii="Times New Roman" w:eastAsia="Times New Roman" w:hAnsi="Times New Roman" w:cs="Times New Roman"/>
        </w:rPr>
      </w:r>
      <w:r w:rsidR="00B87508">
        <w:rPr>
          <w:rFonts w:ascii="Times New Roman" w:eastAsia="Times New Roman" w:hAnsi="Times New Roman" w:cs="Times New Roman"/>
        </w:rPr>
        <w:fldChar w:fldCharType="separate"/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</w:rPr>
        <w:fldChar w:fldCharType="end"/>
      </w:r>
      <w:bookmarkEnd w:id="7"/>
    </w:p>
    <w:p w14:paraId="59EBABDB" w14:textId="38D65C64" w:rsidR="002A58F3" w:rsidRPr="00CB5296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</w:rPr>
        <w:t>Broj telefona</w:t>
      </w:r>
      <w:r w:rsidR="18E30E7E" w:rsidRPr="2F27B3E6">
        <w:rPr>
          <w:rFonts w:ascii="Times New Roman" w:eastAsia="Times New Roman" w:hAnsi="Times New Roman" w:cs="Times New Roman"/>
        </w:rPr>
        <w:t xml:space="preserve">                 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18E30E7E" w:rsidRPr="2F27B3E6">
        <w:rPr>
          <w:rFonts w:ascii="Times New Roman" w:eastAsia="Times New Roman" w:hAnsi="Times New Roman" w:cs="Times New Roman"/>
        </w:rPr>
        <w:t xml:space="preserve">             </w:t>
      </w:r>
      <w:r w:rsidR="0AD2DC71" w:rsidRPr="2F27B3E6">
        <w:rPr>
          <w:rFonts w:ascii="Times New Roman" w:eastAsia="Times New Roman" w:hAnsi="Times New Roman" w:cs="Times New Roman"/>
        </w:rPr>
        <w:t xml:space="preserve">  </w:t>
      </w:r>
      <w:r w:rsidR="18E30E7E" w:rsidRPr="2F27B3E6">
        <w:rPr>
          <w:rFonts w:ascii="Times New Roman" w:eastAsia="Times New Roman" w:hAnsi="Times New Roman" w:cs="Times New Roman"/>
        </w:rPr>
        <w:t xml:space="preserve">  </w:t>
      </w:r>
      <w:r w:rsidR="00190576">
        <w:rPr>
          <w:rFonts w:ascii="Times New Roman" w:eastAsia="Times New Roman" w:hAnsi="Times New Roman" w:cs="Times New Roman"/>
          <w:lang w:val="sr-Latn-RS"/>
        </w:rPr>
        <w:t xml:space="preserve"> </w:t>
      </w:r>
      <w:r w:rsidR="00B87508">
        <w:rPr>
          <w:rFonts w:ascii="Times New Roman" w:eastAsia="Times New Roman" w:hAnsi="Times New Roman" w:cs="Times New Roman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8" w:name="Text10"/>
      <w:r w:rsidR="00B87508">
        <w:rPr>
          <w:rFonts w:ascii="Times New Roman" w:eastAsia="Times New Roman" w:hAnsi="Times New Roman" w:cs="Times New Roman"/>
        </w:rPr>
        <w:instrText xml:space="preserve"> FORMTEXT </w:instrText>
      </w:r>
      <w:r w:rsidR="00B87508">
        <w:rPr>
          <w:rFonts w:ascii="Times New Roman" w:eastAsia="Times New Roman" w:hAnsi="Times New Roman" w:cs="Times New Roman"/>
        </w:rPr>
      </w:r>
      <w:r w:rsidR="00B87508">
        <w:rPr>
          <w:rFonts w:ascii="Times New Roman" w:eastAsia="Times New Roman" w:hAnsi="Times New Roman" w:cs="Times New Roman"/>
        </w:rPr>
        <w:fldChar w:fldCharType="separate"/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</w:rPr>
        <w:fldChar w:fldCharType="end"/>
      </w:r>
      <w:bookmarkEnd w:id="8"/>
    </w:p>
    <w:p w14:paraId="76E62DEE" w14:textId="5C185D48" w:rsidR="002A58F3" w:rsidRDefault="00673BC9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BF887F" wp14:editId="6A8DEB9C">
                <wp:simplePos x="0" y="0"/>
                <wp:positionH relativeFrom="column">
                  <wp:posOffset>2886075</wp:posOffset>
                </wp:positionH>
                <wp:positionV relativeFrom="paragraph">
                  <wp:posOffset>337819</wp:posOffset>
                </wp:positionV>
                <wp:extent cx="0" cy="2047875"/>
                <wp:effectExtent l="0" t="0" r="38100" b="28575"/>
                <wp:wrapNone/>
                <wp:docPr id="374826147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478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83079A" id="Straight Connector 6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7.25pt,26.6pt" to="227.25pt,18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  <w:r w:rsidR="01B8FAA8" w:rsidRPr="2F27B3E6">
        <w:rPr>
          <w:rFonts w:ascii="Times New Roman" w:eastAsia="Times New Roman" w:hAnsi="Times New Roman" w:cs="Times New Roman"/>
          <w:b/>
          <w:bCs/>
        </w:rPr>
        <w:t>Podaci o pacijentu</w:t>
      </w:r>
    </w:p>
    <w:p w14:paraId="1D9AC082" w14:textId="171F8ABA" w:rsidR="00CB5296" w:rsidRPr="002301ED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</w:rPr>
        <w:t>Ime</w:t>
      </w:r>
      <w:r w:rsidR="6D84EE2E" w:rsidRPr="2F27B3E6">
        <w:rPr>
          <w:rFonts w:ascii="Times New Roman" w:eastAsia="Times New Roman" w:hAnsi="Times New Roman" w:cs="Times New Roman"/>
        </w:rPr>
        <w:t xml:space="preserve">                           </w:t>
      </w:r>
      <w:r w:rsidR="00190576">
        <w:rPr>
          <w:rFonts w:ascii="Times New Roman" w:eastAsia="Times New Roman" w:hAnsi="Times New Roman" w:cs="Times New Roman"/>
          <w:lang w:val="sr-Latn-RS"/>
        </w:rPr>
        <w:t xml:space="preserve"> </w:t>
      </w:r>
      <w:r w:rsidR="6D84EE2E" w:rsidRPr="2F27B3E6">
        <w:rPr>
          <w:rFonts w:ascii="Times New Roman" w:eastAsia="Times New Roman" w:hAnsi="Times New Roman" w:cs="Times New Roman"/>
        </w:rPr>
        <w:t xml:space="preserve"> 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6D84EE2E" w:rsidRPr="2F27B3E6">
        <w:rPr>
          <w:rFonts w:ascii="Times New Roman" w:eastAsia="Times New Roman" w:hAnsi="Times New Roman" w:cs="Times New Roman"/>
        </w:rPr>
        <w:t xml:space="preserve">                   </w:t>
      </w:r>
      <w:r w:rsidR="33E6B288" w:rsidRPr="2F27B3E6">
        <w:rPr>
          <w:rFonts w:ascii="Times New Roman" w:eastAsia="Times New Roman" w:hAnsi="Times New Roman" w:cs="Times New Roman"/>
        </w:rPr>
        <w:t xml:space="preserve">  </w:t>
      </w:r>
      <w:r w:rsidR="00B87508">
        <w:rPr>
          <w:rFonts w:ascii="Times New Roman" w:eastAsia="Times New Roman" w:hAnsi="Times New Roman" w:cs="Times New Roman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9" w:name="Text11"/>
      <w:r w:rsidR="00B87508">
        <w:rPr>
          <w:rFonts w:ascii="Times New Roman" w:eastAsia="Times New Roman" w:hAnsi="Times New Roman" w:cs="Times New Roman"/>
        </w:rPr>
        <w:instrText xml:space="preserve"> FORMTEXT </w:instrText>
      </w:r>
      <w:r w:rsidR="00B87508">
        <w:rPr>
          <w:rFonts w:ascii="Times New Roman" w:eastAsia="Times New Roman" w:hAnsi="Times New Roman" w:cs="Times New Roman"/>
        </w:rPr>
      </w:r>
      <w:r w:rsidR="00B87508">
        <w:rPr>
          <w:rFonts w:ascii="Times New Roman" w:eastAsia="Times New Roman" w:hAnsi="Times New Roman" w:cs="Times New Roman"/>
        </w:rPr>
        <w:fldChar w:fldCharType="separate"/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  <w:noProof/>
        </w:rPr>
        <w:t> </w:t>
      </w:r>
      <w:r w:rsidR="00B87508">
        <w:rPr>
          <w:rFonts w:ascii="Times New Roman" w:eastAsia="Times New Roman" w:hAnsi="Times New Roman" w:cs="Times New Roman"/>
        </w:rPr>
        <w:fldChar w:fldCharType="end"/>
      </w:r>
      <w:bookmarkEnd w:id="9"/>
    </w:p>
    <w:p w14:paraId="0B6BE1CF" w14:textId="3019C7DB" w:rsidR="00CB5296" w:rsidRPr="002301ED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</w:rPr>
        <w:t>Vrsta</w:t>
      </w:r>
      <w:r w:rsidR="2C9BB8BB" w:rsidRPr="2F27B3E6">
        <w:rPr>
          <w:rFonts w:ascii="Times New Roman" w:eastAsia="Times New Roman" w:hAnsi="Times New Roman" w:cs="Times New Roman"/>
        </w:rPr>
        <w:t xml:space="preserve">                            </w:t>
      </w:r>
      <w:r w:rsidR="00190576">
        <w:rPr>
          <w:rFonts w:ascii="Times New Roman" w:eastAsia="Times New Roman" w:hAnsi="Times New Roman" w:cs="Times New Roman"/>
          <w:lang w:val="sr-Latn-RS"/>
        </w:rPr>
        <w:t xml:space="preserve"> </w:t>
      </w:r>
      <w:r w:rsidR="2C9BB8BB" w:rsidRPr="2F27B3E6">
        <w:rPr>
          <w:rFonts w:ascii="Times New Roman" w:eastAsia="Times New Roman" w:hAnsi="Times New Roman" w:cs="Times New Roman"/>
        </w:rPr>
        <w:t xml:space="preserve">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2C9BB8BB" w:rsidRPr="2F27B3E6">
        <w:rPr>
          <w:rFonts w:ascii="Times New Roman" w:eastAsia="Times New Roman" w:hAnsi="Times New Roman" w:cs="Times New Roman"/>
        </w:rPr>
        <w:t xml:space="preserve">                       </w:t>
      </w:r>
      <w:r w:rsidR="14EB0A33" w:rsidRPr="2F27B3E6">
        <w:rPr>
          <w:rFonts w:ascii="Times New Roman" w:eastAsia="Times New Roman" w:hAnsi="Times New Roman" w:cs="Times New Roman"/>
        </w:rPr>
        <w:t xml:space="preserve">  </w:t>
      </w:r>
      <w:r w:rsidR="00044059">
        <w:rPr>
          <w:rFonts w:ascii="Times New Roman" w:eastAsia="Times New Roman" w:hAnsi="Times New Roman" w:cs="Times New Roman"/>
          <w:lang w:val="sr-Latn-RS"/>
        </w:rPr>
        <w:t xml:space="preserve"> </w:t>
      </w:r>
      <w:r w:rsidR="00044059">
        <w:rPr>
          <w:rFonts w:ascii="Times New Roman" w:eastAsia="Times New Roman" w:hAnsi="Times New Roman" w:cs="Times New Roman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0" w:name="Text12"/>
      <w:r w:rsidR="00044059">
        <w:rPr>
          <w:rFonts w:ascii="Times New Roman" w:eastAsia="Times New Roman" w:hAnsi="Times New Roman" w:cs="Times New Roman"/>
        </w:rPr>
        <w:instrText xml:space="preserve"> FORMTEXT </w:instrText>
      </w:r>
      <w:r w:rsidR="00044059">
        <w:rPr>
          <w:rFonts w:ascii="Times New Roman" w:eastAsia="Times New Roman" w:hAnsi="Times New Roman" w:cs="Times New Roman"/>
        </w:rPr>
      </w:r>
      <w:r w:rsidR="00044059">
        <w:rPr>
          <w:rFonts w:ascii="Times New Roman" w:eastAsia="Times New Roman" w:hAnsi="Times New Roman" w:cs="Times New Roman"/>
        </w:rPr>
        <w:fldChar w:fldCharType="separate"/>
      </w:r>
      <w:r w:rsidR="00044059">
        <w:rPr>
          <w:rFonts w:ascii="Times New Roman" w:eastAsia="Times New Roman" w:hAnsi="Times New Roman" w:cs="Times New Roman"/>
          <w:noProof/>
        </w:rPr>
        <w:t> </w:t>
      </w:r>
      <w:r w:rsidR="00044059">
        <w:rPr>
          <w:rFonts w:ascii="Times New Roman" w:eastAsia="Times New Roman" w:hAnsi="Times New Roman" w:cs="Times New Roman"/>
          <w:noProof/>
        </w:rPr>
        <w:t> </w:t>
      </w:r>
      <w:r w:rsidR="00044059">
        <w:rPr>
          <w:rFonts w:ascii="Times New Roman" w:eastAsia="Times New Roman" w:hAnsi="Times New Roman" w:cs="Times New Roman"/>
          <w:noProof/>
        </w:rPr>
        <w:t> </w:t>
      </w:r>
      <w:r w:rsidR="00044059">
        <w:rPr>
          <w:rFonts w:ascii="Times New Roman" w:eastAsia="Times New Roman" w:hAnsi="Times New Roman" w:cs="Times New Roman"/>
          <w:noProof/>
        </w:rPr>
        <w:t> </w:t>
      </w:r>
      <w:r w:rsidR="00044059">
        <w:rPr>
          <w:rFonts w:ascii="Times New Roman" w:eastAsia="Times New Roman" w:hAnsi="Times New Roman" w:cs="Times New Roman"/>
          <w:noProof/>
        </w:rPr>
        <w:t> </w:t>
      </w:r>
      <w:r w:rsidR="00044059">
        <w:rPr>
          <w:rFonts w:ascii="Times New Roman" w:eastAsia="Times New Roman" w:hAnsi="Times New Roman" w:cs="Times New Roman"/>
        </w:rPr>
        <w:fldChar w:fldCharType="end"/>
      </w:r>
      <w:bookmarkEnd w:id="10"/>
    </w:p>
    <w:p w14:paraId="22E27A24" w14:textId="6814DE91" w:rsidR="00CB5296" w:rsidRPr="002301ED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</w:rPr>
        <w:t>Rasa</w:t>
      </w:r>
      <w:r w:rsidR="7A74B27F" w:rsidRPr="2F27B3E6">
        <w:rPr>
          <w:rFonts w:ascii="Times New Roman" w:eastAsia="Times New Roman" w:hAnsi="Times New Roman" w:cs="Times New Roman"/>
        </w:rPr>
        <w:t xml:space="preserve"> </w:t>
      </w:r>
      <w:r w:rsidR="22288508" w:rsidRPr="2F27B3E6">
        <w:rPr>
          <w:rFonts w:ascii="Times New Roman" w:eastAsia="Times New Roman" w:hAnsi="Times New Roman" w:cs="Times New Roman"/>
        </w:rPr>
        <w:t xml:space="preserve"> </w:t>
      </w:r>
      <w:r w:rsidR="7A74B27F" w:rsidRPr="2F27B3E6">
        <w:rPr>
          <w:rFonts w:ascii="Times New Roman" w:eastAsia="Times New Roman" w:hAnsi="Times New Roman" w:cs="Times New Roman"/>
        </w:rPr>
        <w:t xml:space="preserve">                                       </w:t>
      </w:r>
      <w:r w:rsidR="00190576">
        <w:rPr>
          <w:rFonts w:ascii="Times New Roman" w:eastAsia="Times New Roman" w:hAnsi="Times New Roman" w:cs="Times New Roman"/>
          <w:lang w:val="sr-Latn-RS"/>
        </w:rPr>
        <w:t xml:space="preserve"> </w:t>
      </w:r>
      <w:r w:rsidR="7A74B27F" w:rsidRPr="2F27B3E6">
        <w:rPr>
          <w:rFonts w:ascii="Times New Roman" w:eastAsia="Times New Roman" w:hAnsi="Times New Roman" w:cs="Times New Roman"/>
        </w:rPr>
        <w:t xml:space="preserve">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7A74B27F" w:rsidRPr="2F27B3E6">
        <w:rPr>
          <w:rFonts w:ascii="Times New Roman" w:eastAsia="Times New Roman" w:hAnsi="Times New Roman" w:cs="Times New Roman"/>
        </w:rPr>
        <w:t xml:space="preserve">                  </w:t>
      </w:r>
      <w:r w:rsidRPr="2F27B3E6">
        <w:rPr>
          <w:rFonts w:ascii="Times New Roman" w:eastAsia="Times New Roman" w:hAnsi="Times New Roman" w:cs="Times New Roman"/>
        </w:rPr>
        <w:t xml:space="preserve"> </w:t>
      </w:r>
      <w:r w:rsidR="5857FE54" w:rsidRPr="2F27B3E6">
        <w:rPr>
          <w:rFonts w:ascii="Times New Roman" w:eastAsia="Times New Roman" w:hAnsi="Times New Roman" w:cs="Times New Roman"/>
        </w:rPr>
        <w:t xml:space="preserve"> </w:t>
      </w:r>
      <w:r w:rsidR="0208C519" w:rsidRPr="2F27B3E6">
        <w:rPr>
          <w:rFonts w:ascii="Times New Roman" w:eastAsia="Times New Roman" w:hAnsi="Times New Roman" w:cs="Times New Roman"/>
        </w:rPr>
        <w:t xml:space="preserve"> </w:t>
      </w:r>
      <w:r w:rsidR="00044059">
        <w:rPr>
          <w:rFonts w:ascii="Times New Roman" w:eastAsia="Times New Roman" w:hAnsi="Times New Roman" w:cs="Times New Roman"/>
          <w:lang w:val="sr-Latn-RS"/>
        </w:rPr>
        <w:t xml:space="preserve"> </w:t>
      </w:r>
      <w:r w:rsidR="00044059">
        <w:rPr>
          <w:rFonts w:ascii="Times New Roman" w:eastAsia="Times New Roman" w:hAnsi="Times New Roman" w:cs="Times New Roman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1" w:name="Text13"/>
      <w:r w:rsidR="00044059">
        <w:rPr>
          <w:rFonts w:ascii="Times New Roman" w:eastAsia="Times New Roman" w:hAnsi="Times New Roman" w:cs="Times New Roman"/>
        </w:rPr>
        <w:instrText xml:space="preserve"> FORMTEXT </w:instrText>
      </w:r>
      <w:r w:rsidR="00044059">
        <w:rPr>
          <w:rFonts w:ascii="Times New Roman" w:eastAsia="Times New Roman" w:hAnsi="Times New Roman" w:cs="Times New Roman"/>
        </w:rPr>
      </w:r>
      <w:r w:rsidR="00044059">
        <w:rPr>
          <w:rFonts w:ascii="Times New Roman" w:eastAsia="Times New Roman" w:hAnsi="Times New Roman" w:cs="Times New Roman"/>
        </w:rPr>
        <w:fldChar w:fldCharType="separate"/>
      </w:r>
      <w:r w:rsidR="00044059">
        <w:rPr>
          <w:rFonts w:ascii="Times New Roman" w:eastAsia="Times New Roman" w:hAnsi="Times New Roman" w:cs="Times New Roman"/>
          <w:noProof/>
        </w:rPr>
        <w:t> </w:t>
      </w:r>
      <w:r w:rsidR="00044059">
        <w:rPr>
          <w:rFonts w:ascii="Times New Roman" w:eastAsia="Times New Roman" w:hAnsi="Times New Roman" w:cs="Times New Roman"/>
          <w:noProof/>
        </w:rPr>
        <w:t> </w:t>
      </w:r>
      <w:r w:rsidR="00044059">
        <w:rPr>
          <w:rFonts w:ascii="Times New Roman" w:eastAsia="Times New Roman" w:hAnsi="Times New Roman" w:cs="Times New Roman"/>
          <w:noProof/>
        </w:rPr>
        <w:t> </w:t>
      </w:r>
      <w:r w:rsidR="00044059">
        <w:rPr>
          <w:rFonts w:ascii="Times New Roman" w:eastAsia="Times New Roman" w:hAnsi="Times New Roman" w:cs="Times New Roman"/>
          <w:noProof/>
        </w:rPr>
        <w:t> </w:t>
      </w:r>
      <w:r w:rsidR="00044059">
        <w:rPr>
          <w:rFonts w:ascii="Times New Roman" w:eastAsia="Times New Roman" w:hAnsi="Times New Roman" w:cs="Times New Roman"/>
          <w:noProof/>
        </w:rPr>
        <w:t> </w:t>
      </w:r>
      <w:r w:rsidR="00044059">
        <w:rPr>
          <w:rFonts w:ascii="Times New Roman" w:eastAsia="Times New Roman" w:hAnsi="Times New Roman" w:cs="Times New Roman"/>
        </w:rPr>
        <w:fldChar w:fldCharType="end"/>
      </w:r>
      <w:bookmarkEnd w:id="11"/>
    </w:p>
    <w:p w14:paraId="1C40DBAF" w14:textId="03AB61DB" w:rsidR="00190576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</w:rPr>
        <w:t xml:space="preserve">Pol </w:t>
      </w:r>
      <w:r w:rsidR="700ED90E" w:rsidRPr="2F27B3E6">
        <w:rPr>
          <w:rFonts w:ascii="Times New Roman" w:eastAsia="Times New Roman" w:hAnsi="Times New Roman" w:cs="Times New Roman"/>
        </w:rPr>
        <w:t xml:space="preserve">                         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700ED90E" w:rsidRPr="2F27B3E6">
        <w:rPr>
          <w:rFonts w:ascii="Times New Roman" w:eastAsia="Times New Roman" w:hAnsi="Times New Roman" w:cs="Times New Roman"/>
        </w:rPr>
        <w:t xml:space="preserve">             </w:t>
      </w:r>
      <w:r w:rsidR="00693B57">
        <w:rPr>
          <w:rFonts w:ascii="Times New Roman" w:eastAsia="Times New Roman" w:hAnsi="Times New Roman" w:cs="Times New Roman"/>
          <w:lang w:val="sr-Latn-RS"/>
        </w:rPr>
        <w:t xml:space="preserve"> </w:t>
      </w:r>
      <w:r w:rsidR="700ED90E" w:rsidRPr="2F27B3E6">
        <w:rPr>
          <w:rFonts w:ascii="Times New Roman" w:eastAsia="Times New Roman" w:hAnsi="Times New Roman" w:cs="Times New Roman"/>
        </w:rPr>
        <w:t xml:space="preserve">       </w:t>
      </w:r>
      <w:r w:rsidR="5857FE54" w:rsidRPr="2F27B3E6">
        <w:rPr>
          <w:rFonts w:ascii="Times New Roman" w:eastAsia="Times New Roman" w:hAnsi="Times New Roman" w:cs="Times New Roman"/>
        </w:rPr>
        <w:t xml:space="preserve"> </w:t>
      </w:r>
      <w:r w:rsidR="700ED90E" w:rsidRPr="2F27B3E6">
        <w:rPr>
          <w:rFonts w:ascii="Times New Roman" w:eastAsia="Times New Roman" w:hAnsi="Times New Roman" w:cs="Times New Roman"/>
        </w:rPr>
        <w:t xml:space="preserve">  </w:t>
      </w:r>
      <w:r w:rsidR="71265BC3" w:rsidRPr="2F27B3E6">
        <w:rPr>
          <w:rFonts w:ascii="Times New Roman" w:eastAsia="Times New Roman" w:hAnsi="Times New Roman" w:cs="Times New Roman"/>
        </w:rPr>
        <w:t xml:space="preserve"> </w:t>
      </w:r>
      <w:r w:rsidR="002301ED">
        <w:rPr>
          <w:rFonts w:ascii="Times New Roman" w:eastAsia="Times New Roman" w:hAnsi="Times New Roman" w:cs="Times New Roman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2" w:name="Text14"/>
      <w:r w:rsidR="002301ED">
        <w:rPr>
          <w:rFonts w:ascii="Times New Roman" w:eastAsia="Times New Roman" w:hAnsi="Times New Roman" w:cs="Times New Roman"/>
        </w:rPr>
        <w:instrText xml:space="preserve"> FORMTEXT </w:instrText>
      </w:r>
      <w:r w:rsidR="002301ED">
        <w:rPr>
          <w:rFonts w:ascii="Times New Roman" w:eastAsia="Times New Roman" w:hAnsi="Times New Roman" w:cs="Times New Roman"/>
        </w:rPr>
      </w:r>
      <w:r w:rsidR="002301ED">
        <w:rPr>
          <w:rFonts w:ascii="Times New Roman" w:eastAsia="Times New Roman" w:hAnsi="Times New Roman" w:cs="Times New Roman"/>
        </w:rPr>
        <w:fldChar w:fldCharType="separate"/>
      </w:r>
      <w:r w:rsidR="002301ED">
        <w:rPr>
          <w:rFonts w:ascii="Times New Roman" w:eastAsia="Times New Roman" w:hAnsi="Times New Roman" w:cs="Times New Roman"/>
          <w:noProof/>
        </w:rPr>
        <w:t> </w:t>
      </w:r>
      <w:r w:rsidR="002301ED">
        <w:rPr>
          <w:rFonts w:ascii="Times New Roman" w:eastAsia="Times New Roman" w:hAnsi="Times New Roman" w:cs="Times New Roman"/>
          <w:noProof/>
        </w:rPr>
        <w:t> </w:t>
      </w:r>
      <w:r w:rsidR="002301ED">
        <w:rPr>
          <w:rFonts w:ascii="Times New Roman" w:eastAsia="Times New Roman" w:hAnsi="Times New Roman" w:cs="Times New Roman"/>
          <w:noProof/>
        </w:rPr>
        <w:t> </w:t>
      </w:r>
      <w:r w:rsidR="002301ED">
        <w:rPr>
          <w:rFonts w:ascii="Times New Roman" w:eastAsia="Times New Roman" w:hAnsi="Times New Roman" w:cs="Times New Roman"/>
          <w:noProof/>
        </w:rPr>
        <w:t> </w:t>
      </w:r>
      <w:r w:rsidR="002301ED">
        <w:rPr>
          <w:rFonts w:ascii="Times New Roman" w:eastAsia="Times New Roman" w:hAnsi="Times New Roman" w:cs="Times New Roman"/>
          <w:noProof/>
        </w:rPr>
        <w:t> </w:t>
      </w:r>
      <w:r w:rsidR="002301ED">
        <w:rPr>
          <w:rFonts w:ascii="Times New Roman" w:eastAsia="Times New Roman" w:hAnsi="Times New Roman" w:cs="Times New Roman"/>
        </w:rPr>
        <w:fldChar w:fldCharType="end"/>
      </w:r>
      <w:bookmarkEnd w:id="12"/>
    </w:p>
    <w:p w14:paraId="3AE05B93" w14:textId="60D5C7BA" w:rsidR="00693B57" w:rsidRDefault="01B8FAA8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</w:rPr>
        <w:t>Starost (godine)</w:t>
      </w:r>
      <w:r w:rsidR="304FAB48" w:rsidRPr="2F27B3E6">
        <w:rPr>
          <w:rFonts w:ascii="Times New Roman" w:eastAsia="Times New Roman" w:hAnsi="Times New Roman" w:cs="Times New Roman"/>
        </w:rPr>
        <w:t xml:space="preserve"> </w:t>
      </w:r>
      <w:r w:rsidR="3432C991" w:rsidRPr="2F27B3E6">
        <w:rPr>
          <w:rFonts w:ascii="Times New Roman" w:eastAsia="Times New Roman" w:hAnsi="Times New Roman" w:cs="Times New Roman"/>
        </w:rPr>
        <w:t xml:space="preserve"> 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3432C991" w:rsidRPr="2F27B3E6">
        <w:rPr>
          <w:rFonts w:ascii="Times New Roman" w:eastAsia="Times New Roman" w:hAnsi="Times New Roman" w:cs="Times New Roman"/>
        </w:rPr>
        <w:t xml:space="preserve">        </w:t>
      </w:r>
      <w:r w:rsidR="00190576">
        <w:rPr>
          <w:rFonts w:ascii="Times New Roman" w:eastAsia="Times New Roman" w:hAnsi="Times New Roman" w:cs="Times New Roman"/>
          <w:lang w:val="sr-Latn-RS"/>
        </w:rPr>
        <w:t xml:space="preserve"> </w:t>
      </w:r>
      <w:r w:rsidR="3432C991" w:rsidRPr="2F27B3E6">
        <w:rPr>
          <w:rFonts w:ascii="Times New Roman" w:eastAsia="Times New Roman" w:hAnsi="Times New Roman" w:cs="Times New Roman"/>
        </w:rPr>
        <w:t xml:space="preserve">                </w:t>
      </w:r>
      <w:r w:rsidR="2846B490" w:rsidRPr="2F27B3E6">
        <w:rPr>
          <w:rFonts w:ascii="Times New Roman" w:eastAsia="Times New Roman" w:hAnsi="Times New Roman" w:cs="Times New Roman"/>
        </w:rPr>
        <w:t xml:space="preserve"> </w:t>
      </w:r>
      <w:r w:rsidR="3432C991" w:rsidRPr="2F27B3E6">
        <w:rPr>
          <w:rFonts w:ascii="Times New Roman" w:eastAsia="Times New Roman" w:hAnsi="Times New Roman" w:cs="Times New Roman"/>
        </w:rPr>
        <w:t xml:space="preserve">  </w:t>
      </w:r>
      <w:r w:rsidR="007B43CD">
        <w:rPr>
          <w:rFonts w:ascii="Times New Roman" w:eastAsia="Times New Roman" w:hAnsi="Times New Roman" w:cs="Times New Roman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3" w:name="Text15"/>
      <w:r w:rsidR="007B43CD" w:rsidRPr="007D6A69">
        <w:rPr>
          <w:rFonts w:ascii="Times New Roman" w:eastAsia="Times New Roman" w:hAnsi="Times New Roman" w:cs="Times New Roman"/>
        </w:rPr>
        <w:instrText xml:space="preserve"> FORMTEXT </w:instrText>
      </w:r>
      <w:r w:rsidR="007B43CD">
        <w:rPr>
          <w:rFonts w:ascii="Times New Roman" w:eastAsia="Times New Roman" w:hAnsi="Times New Roman" w:cs="Times New Roman"/>
        </w:rPr>
      </w:r>
      <w:r w:rsidR="007B43CD">
        <w:rPr>
          <w:rFonts w:ascii="Times New Roman" w:eastAsia="Times New Roman" w:hAnsi="Times New Roman" w:cs="Times New Roman"/>
        </w:rPr>
        <w:fldChar w:fldCharType="separate"/>
      </w:r>
      <w:r w:rsidR="007B43CD">
        <w:rPr>
          <w:rFonts w:ascii="Times New Roman" w:eastAsia="Times New Roman" w:hAnsi="Times New Roman" w:cs="Times New Roman"/>
          <w:noProof/>
        </w:rPr>
        <w:t> </w:t>
      </w:r>
      <w:r w:rsidR="007B43CD">
        <w:rPr>
          <w:rFonts w:ascii="Times New Roman" w:eastAsia="Times New Roman" w:hAnsi="Times New Roman" w:cs="Times New Roman"/>
          <w:noProof/>
        </w:rPr>
        <w:t> </w:t>
      </w:r>
      <w:r w:rsidR="007B43CD">
        <w:rPr>
          <w:rFonts w:ascii="Times New Roman" w:eastAsia="Times New Roman" w:hAnsi="Times New Roman" w:cs="Times New Roman"/>
          <w:noProof/>
        </w:rPr>
        <w:t> </w:t>
      </w:r>
      <w:r w:rsidR="007B43CD">
        <w:rPr>
          <w:rFonts w:ascii="Times New Roman" w:eastAsia="Times New Roman" w:hAnsi="Times New Roman" w:cs="Times New Roman"/>
          <w:noProof/>
        </w:rPr>
        <w:t> </w:t>
      </w:r>
      <w:r w:rsidR="007B43CD">
        <w:rPr>
          <w:rFonts w:ascii="Times New Roman" w:eastAsia="Times New Roman" w:hAnsi="Times New Roman" w:cs="Times New Roman"/>
          <w:noProof/>
        </w:rPr>
        <w:t> </w:t>
      </w:r>
      <w:r w:rsidR="007B43CD">
        <w:rPr>
          <w:rFonts w:ascii="Times New Roman" w:eastAsia="Times New Roman" w:hAnsi="Times New Roman" w:cs="Times New Roman"/>
        </w:rPr>
        <w:fldChar w:fldCharType="end"/>
      </w:r>
      <w:bookmarkEnd w:id="13"/>
    </w:p>
    <w:p w14:paraId="5E4713FC" w14:textId="54D6D508" w:rsidR="00D34B35" w:rsidRDefault="00673BC9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>
        <w:rPr>
          <w:rFonts w:ascii="Times New Roman" w:eastAsia="Times New Roman" w:hAnsi="Times New Roman" w:cs="Times New Roman"/>
          <w:lang w:val="sr-Latn-RS"/>
        </w:rPr>
        <w:t xml:space="preserve">Datum uzorkovanja                                             </w:t>
      </w:r>
      <w:r>
        <w:rPr>
          <w:rFonts w:ascii="Times New Roman" w:eastAsia="Times New Roman" w:hAnsi="Times New Roman" w:cs="Times New Roman"/>
          <w:lang w:val="sr-Latn-RS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14" w:name="Text18"/>
      <w:r>
        <w:rPr>
          <w:rFonts w:ascii="Times New Roman" w:eastAsia="Times New Roman" w:hAnsi="Times New Roman" w:cs="Times New Roman"/>
          <w:lang w:val="sr-Latn-RS"/>
        </w:rPr>
        <w:instrText xml:space="preserve"> FORMTEXT </w:instrText>
      </w:r>
      <w:r>
        <w:rPr>
          <w:rFonts w:ascii="Times New Roman" w:eastAsia="Times New Roman" w:hAnsi="Times New Roman" w:cs="Times New Roman"/>
          <w:lang w:val="sr-Latn-RS"/>
        </w:rPr>
      </w:r>
      <w:r>
        <w:rPr>
          <w:rFonts w:ascii="Times New Roman" w:eastAsia="Times New Roman" w:hAnsi="Times New Roman" w:cs="Times New Roman"/>
          <w:lang w:val="sr-Latn-RS"/>
        </w:rPr>
        <w:fldChar w:fldCharType="separate"/>
      </w:r>
      <w:r>
        <w:rPr>
          <w:rFonts w:ascii="Times New Roman" w:eastAsia="Times New Roman" w:hAnsi="Times New Roman" w:cs="Times New Roman"/>
          <w:noProof/>
          <w:lang w:val="sr-Latn-RS"/>
        </w:rPr>
        <w:t> </w:t>
      </w:r>
      <w:r>
        <w:rPr>
          <w:rFonts w:ascii="Times New Roman" w:eastAsia="Times New Roman" w:hAnsi="Times New Roman" w:cs="Times New Roman"/>
          <w:noProof/>
          <w:lang w:val="sr-Latn-RS"/>
        </w:rPr>
        <w:t> </w:t>
      </w:r>
      <w:r>
        <w:rPr>
          <w:rFonts w:ascii="Times New Roman" w:eastAsia="Times New Roman" w:hAnsi="Times New Roman" w:cs="Times New Roman"/>
          <w:noProof/>
          <w:lang w:val="sr-Latn-RS"/>
        </w:rPr>
        <w:t> </w:t>
      </w:r>
      <w:r>
        <w:rPr>
          <w:rFonts w:ascii="Times New Roman" w:eastAsia="Times New Roman" w:hAnsi="Times New Roman" w:cs="Times New Roman"/>
          <w:noProof/>
          <w:lang w:val="sr-Latn-RS"/>
        </w:rPr>
        <w:t> </w:t>
      </w:r>
      <w:r>
        <w:rPr>
          <w:rFonts w:ascii="Times New Roman" w:eastAsia="Times New Roman" w:hAnsi="Times New Roman" w:cs="Times New Roman"/>
          <w:noProof/>
          <w:lang w:val="sr-Latn-RS"/>
        </w:rPr>
        <w:t> </w:t>
      </w:r>
      <w:r>
        <w:rPr>
          <w:rFonts w:ascii="Times New Roman" w:eastAsia="Times New Roman" w:hAnsi="Times New Roman" w:cs="Times New Roman"/>
          <w:lang w:val="sr-Latn-RS"/>
        </w:rPr>
        <w:fldChar w:fldCharType="end"/>
      </w:r>
      <w:bookmarkEnd w:id="14"/>
    </w:p>
    <w:p w14:paraId="49022F2A" w14:textId="7F9773AD" w:rsidR="00FE364D" w:rsidRPr="00FE364D" w:rsidRDefault="00AD4BB2" w:rsidP="00563D8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Times New Roman" w:eastAsia="Times New Roman" w:hAnsi="Times New Roman" w:cs="Times New Roman"/>
          <w:lang w:val="sr-Latn-RS"/>
        </w:rPr>
      </w:pPr>
      <w:r>
        <w:rPr>
          <w:rFonts w:ascii="Times New Roman" w:eastAsia="Times New Roman" w:hAnsi="Times New Roman" w:cs="Times New Roman"/>
          <w:lang w:val="sr-Latn-RS"/>
        </w:rPr>
        <w:t>Klinička a</w:t>
      </w:r>
      <w:r w:rsidR="0094130A">
        <w:rPr>
          <w:rFonts w:ascii="Times New Roman" w:eastAsia="Times New Roman" w:hAnsi="Times New Roman" w:cs="Times New Roman"/>
          <w:lang w:val="sr-Latn-RS"/>
        </w:rPr>
        <w:t>namn</w:t>
      </w:r>
      <w:r>
        <w:rPr>
          <w:rFonts w:ascii="Times New Roman" w:eastAsia="Times New Roman" w:hAnsi="Times New Roman" w:cs="Times New Roman"/>
          <w:lang w:val="sr-Latn-RS"/>
        </w:rPr>
        <w:t>e</w:t>
      </w:r>
      <w:r w:rsidR="0094130A">
        <w:rPr>
          <w:rFonts w:ascii="Times New Roman" w:eastAsia="Times New Roman" w:hAnsi="Times New Roman" w:cs="Times New Roman"/>
          <w:lang w:val="sr-Latn-RS"/>
        </w:rPr>
        <w:t>za/</w:t>
      </w:r>
      <w:r w:rsidR="6644BBD4" w:rsidRPr="2F27B3E6">
        <w:rPr>
          <w:rFonts w:ascii="Times New Roman" w:eastAsia="Times New Roman" w:hAnsi="Times New Roman" w:cs="Times New Roman"/>
        </w:rPr>
        <w:t xml:space="preserve">Napomena                    </w:t>
      </w:r>
      <w:r w:rsidR="00AE3412">
        <w:rPr>
          <w:rFonts w:ascii="Times New Roman" w:eastAsia="Times New Roman" w:hAnsi="Times New Roman" w:cs="Times New Roman"/>
          <w:lang w:val="sr-Latn-RS"/>
        </w:rPr>
        <w:t xml:space="preserve"> </w:t>
      </w:r>
      <w:r w:rsidR="6644BBD4" w:rsidRPr="2F27B3E6">
        <w:rPr>
          <w:rFonts w:ascii="Times New Roman" w:eastAsia="Times New Roman" w:hAnsi="Times New Roman" w:cs="Times New Roman"/>
        </w:rPr>
        <w:t xml:space="preserve">    </w:t>
      </w:r>
      <w:r w:rsidR="00190576">
        <w:rPr>
          <w:rFonts w:ascii="Times New Roman" w:eastAsia="Times New Roman" w:hAnsi="Times New Roman" w:cs="Times New Roman"/>
          <w:lang w:val="sr-Latn-RS"/>
        </w:rPr>
        <w:t xml:space="preserve">              </w:t>
      </w:r>
      <w:r w:rsidR="6644BBD4" w:rsidRPr="2F27B3E6">
        <w:rPr>
          <w:rFonts w:ascii="Times New Roman" w:eastAsia="Times New Roman" w:hAnsi="Times New Roman" w:cs="Times New Roman"/>
        </w:rPr>
        <w:t xml:space="preserve">         </w:t>
      </w:r>
      <w:r w:rsidR="007B43CD">
        <w:rPr>
          <w:rFonts w:ascii="Times New Roman" w:eastAsia="Times New Roman" w:hAnsi="Times New Roman" w:cs="Times New Roman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5" w:name="Text16"/>
      <w:r w:rsidR="007B43CD" w:rsidRPr="0029542C">
        <w:rPr>
          <w:rFonts w:ascii="Times New Roman" w:eastAsia="Times New Roman" w:hAnsi="Times New Roman" w:cs="Times New Roman"/>
        </w:rPr>
        <w:instrText xml:space="preserve"> FORMTEXT </w:instrText>
      </w:r>
      <w:r w:rsidR="007B43CD">
        <w:rPr>
          <w:rFonts w:ascii="Times New Roman" w:eastAsia="Times New Roman" w:hAnsi="Times New Roman" w:cs="Times New Roman"/>
        </w:rPr>
      </w:r>
      <w:r w:rsidR="007B43CD">
        <w:rPr>
          <w:rFonts w:ascii="Times New Roman" w:eastAsia="Times New Roman" w:hAnsi="Times New Roman" w:cs="Times New Roman"/>
        </w:rPr>
        <w:fldChar w:fldCharType="separate"/>
      </w:r>
      <w:r w:rsidR="007B43CD">
        <w:rPr>
          <w:rFonts w:ascii="Times New Roman" w:eastAsia="Times New Roman" w:hAnsi="Times New Roman" w:cs="Times New Roman"/>
          <w:noProof/>
        </w:rPr>
        <w:t> </w:t>
      </w:r>
      <w:r w:rsidR="007B43CD">
        <w:rPr>
          <w:rFonts w:ascii="Times New Roman" w:eastAsia="Times New Roman" w:hAnsi="Times New Roman" w:cs="Times New Roman"/>
          <w:noProof/>
        </w:rPr>
        <w:t> </w:t>
      </w:r>
      <w:r w:rsidR="007B43CD">
        <w:rPr>
          <w:rFonts w:ascii="Times New Roman" w:eastAsia="Times New Roman" w:hAnsi="Times New Roman" w:cs="Times New Roman"/>
          <w:noProof/>
        </w:rPr>
        <w:t> </w:t>
      </w:r>
      <w:r w:rsidR="007B43CD">
        <w:rPr>
          <w:rFonts w:ascii="Times New Roman" w:eastAsia="Times New Roman" w:hAnsi="Times New Roman" w:cs="Times New Roman"/>
          <w:noProof/>
        </w:rPr>
        <w:t> </w:t>
      </w:r>
      <w:r w:rsidR="007B43CD">
        <w:rPr>
          <w:rFonts w:ascii="Times New Roman" w:eastAsia="Times New Roman" w:hAnsi="Times New Roman" w:cs="Times New Roman"/>
          <w:noProof/>
        </w:rPr>
        <w:t> </w:t>
      </w:r>
      <w:r w:rsidR="007B43CD">
        <w:rPr>
          <w:rFonts w:ascii="Times New Roman" w:eastAsia="Times New Roman" w:hAnsi="Times New Roman" w:cs="Times New Roman"/>
        </w:rPr>
        <w:fldChar w:fldCharType="end"/>
      </w:r>
      <w:bookmarkEnd w:id="15"/>
    </w:p>
    <w:p w14:paraId="4EAD870B" w14:textId="6ED8790A" w:rsidR="318E581C" w:rsidRPr="00F34E56" w:rsidRDefault="318E581C" w:rsidP="004B02EB">
      <w:pPr>
        <w:spacing w:line="240" w:lineRule="auto"/>
        <w:jc w:val="center"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  <w:b/>
          <w:bCs/>
        </w:rPr>
        <w:t>MATERIJAL ZA ISPITIVANJE (štriklirati)</w:t>
      </w:r>
    </w:p>
    <w:p w14:paraId="486EB119" w14:textId="77777777" w:rsidR="007E1BEE" w:rsidRDefault="007E1BEE" w:rsidP="00971AA3">
      <w:pPr>
        <w:spacing w:line="240" w:lineRule="auto"/>
        <w:rPr>
          <w:rFonts w:ascii="Times New Roman" w:eastAsia="Times New Roman" w:hAnsi="Times New Roman" w:cs="Times New Roman"/>
        </w:rPr>
        <w:sectPr w:rsidR="007E1BEE" w:rsidSect="00616E0D">
          <w:footerReference w:type="default" r:id="rId6"/>
          <w:headerReference w:type="first" r:id="rId7"/>
          <w:footerReference w:type="first" r:id="rId8"/>
          <w:pgSz w:w="11906" w:h="16838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236BCA92" w14:textId="2B466994" w:rsidR="007E1BEE" w:rsidRPr="00E133B5" w:rsidRDefault="1935D019" w:rsidP="00971AA3">
      <w:pPr>
        <w:spacing w:line="240" w:lineRule="auto"/>
        <w:contextualSpacing/>
        <w:rPr>
          <w:rFonts w:ascii="Times New Roman" w:eastAsia="Times New Roman" w:hAnsi="Times New Roman" w:cs="Times New Roman"/>
          <w:lang w:val="en-US"/>
        </w:rPr>
      </w:pPr>
      <w:r w:rsidRPr="2F27B3E6">
        <w:rPr>
          <w:rFonts w:ascii="Times New Roman" w:eastAsia="Times New Roman" w:hAnsi="Times New Roman" w:cs="Times New Roman"/>
        </w:rPr>
        <w:t xml:space="preserve">Puna krv (EDTA)  </w:t>
      </w:r>
      <w:sdt>
        <w:sdtPr>
          <w:rPr>
            <w:rFonts w:ascii="Times New Roman" w:eastAsia="Times New Roman" w:hAnsi="Times New Roman" w:cs="Times New Roman"/>
          </w:rPr>
          <w:id w:val="381134766"/>
          <w:placeholder>
            <w:docPart w:val="DefaultPlaceholder_-1854013440"/>
          </w:placeholder>
        </w:sdtPr>
        <w:sdtContent>
          <w:sdt>
            <w:sdtPr>
              <w:rPr>
                <w:rFonts w:ascii="Times New Roman" w:eastAsia="Times New Roman" w:hAnsi="Times New Roman" w:cs="Times New Roman"/>
              </w:rPr>
              <w:id w:val="11623549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r w:rsidR="004657F9">
                <w:rPr>
                  <w:rFonts w:ascii="MS Gothic" w:eastAsia="MS Gothic" w:hAnsi="MS Gothic" w:cs="Times New Roman" w:hint="eastAsia"/>
                </w:rPr>
                <w:t>☐</w:t>
              </w:r>
            </w:sdtContent>
          </w:sdt>
        </w:sdtContent>
      </w:sdt>
    </w:p>
    <w:p w14:paraId="23797188" w14:textId="5E356227" w:rsidR="00E133B5" w:rsidRDefault="0DF3287F" w:rsidP="00971AA3">
      <w:pPr>
        <w:spacing w:line="240" w:lineRule="auto"/>
        <w:contextualSpacing/>
        <w:rPr>
          <w:rFonts w:ascii="Times New Roman" w:eastAsia="Times New Roman" w:hAnsi="Times New Roman" w:cs="Times New Roman"/>
          <w:lang w:val="sr-Latn-RS"/>
        </w:rPr>
      </w:pPr>
      <w:r w:rsidRPr="2F27B3E6">
        <w:rPr>
          <w:rFonts w:ascii="Times New Roman" w:eastAsia="Times New Roman" w:hAnsi="Times New Roman" w:cs="Times New Roman"/>
        </w:rPr>
        <w:t xml:space="preserve">Puna krv (heparin) </w:t>
      </w:r>
      <w:sdt>
        <w:sdtPr>
          <w:rPr>
            <w:rFonts w:ascii="Times New Roman" w:eastAsia="Times New Roman" w:hAnsi="Times New Roman" w:cs="Times New Roman"/>
          </w:rPr>
          <w:id w:val="-21432569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33B5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E133B5">
        <w:rPr>
          <w:rFonts w:ascii="Times New Roman" w:eastAsia="Times New Roman" w:hAnsi="Times New Roman" w:cs="Times New Roman"/>
        </w:rPr>
        <w:t xml:space="preserve"> </w:t>
      </w:r>
      <w:r w:rsidR="00E133B5" w:rsidRPr="00E133B5">
        <w:rPr>
          <w:rFonts w:ascii="Times New Roman" w:eastAsia="Times New Roman" w:hAnsi="Times New Roman" w:cs="Times New Roman"/>
          <w:lang w:val="en-US"/>
        </w:rPr>
        <w:t xml:space="preserve">            </w:t>
      </w:r>
      <w:r w:rsidR="00E133B5">
        <w:rPr>
          <w:rFonts w:ascii="Times New Roman" w:eastAsia="Times New Roman" w:hAnsi="Times New Roman" w:cs="Times New Roman"/>
          <w:lang w:val="en-US"/>
        </w:rPr>
        <w:t xml:space="preserve"> </w:t>
      </w:r>
      <w:r w:rsidR="00E133B5" w:rsidRPr="00E133B5">
        <w:rPr>
          <w:rFonts w:ascii="Times New Roman" w:eastAsia="Times New Roman" w:hAnsi="Times New Roman" w:cs="Times New Roman"/>
          <w:lang w:val="en-US"/>
        </w:rPr>
        <w:t xml:space="preserve">  </w:t>
      </w:r>
      <w:r w:rsidR="00E133B5">
        <w:rPr>
          <w:rFonts w:ascii="Times New Roman" w:eastAsia="Times New Roman" w:hAnsi="Times New Roman" w:cs="Times New Roman"/>
          <w:lang w:val="en-US"/>
        </w:rPr>
        <w:t xml:space="preserve"> </w:t>
      </w:r>
    </w:p>
    <w:p w14:paraId="70C0824B" w14:textId="77777777" w:rsidR="00E133B5" w:rsidRPr="00E133B5" w:rsidRDefault="00E133B5" w:rsidP="00971AA3">
      <w:pPr>
        <w:spacing w:line="240" w:lineRule="auto"/>
        <w:contextualSpacing/>
        <w:rPr>
          <w:rFonts w:ascii="Times New Roman" w:eastAsia="Times New Roman" w:hAnsi="Times New Roman" w:cs="Times New Roman"/>
          <w:lang w:val="sr-Latn-RS"/>
        </w:rPr>
      </w:pPr>
      <w:r w:rsidRPr="00E133B5">
        <w:rPr>
          <w:rFonts w:ascii="Times New Roman" w:eastAsia="Times New Roman" w:hAnsi="Times New Roman" w:cs="Times New Roman"/>
        </w:rPr>
        <w:t xml:space="preserve">Serum </w:t>
      </w:r>
      <w:sdt>
        <w:sdtPr>
          <w:rPr>
            <w:rFonts w:ascii="Times New Roman" w:eastAsia="Times New Roman" w:hAnsi="Times New Roman" w:cs="Times New Roman"/>
          </w:rPr>
          <w:id w:val="9165134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133B5">
            <w:rPr>
              <w:rFonts w:ascii="MS Gothic" w:eastAsia="MS Gothic" w:hAnsi="MS Gothic" w:cs="Times New Roman" w:hint="eastAsia"/>
            </w:rPr>
            <w:t>☐</w:t>
          </w:r>
        </w:sdtContent>
      </w:sdt>
    </w:p>
    <w:p w14:paraId="501F986F" w14:textId="77777777" w:rsidR="00E133B5" w:rsidRPr="00E133B5" w:rsidRDefault="00E133B5" w:rsidP="00971AA3">
      <w:pPr>
        <w:spacing w:line="240" w:lineRule="auto"/>
        <w:contextualSpacing/>
        <w:rPr>
          <w:rFonts w:ascii="Times New Roman" w:eastAsia="Times New Roman" w:hAnsi="Times New Roman" w:cs="Times New Roman"/>
          <w:lang w:val="en-US"/>
        </w:rPr>
      </w:pPr>
      <w:r w:rsidRPr="2F27B3E6">
        <w:rPr>
          <w:rFonts w:ascii="Times New Roman" w:eastAsia="Times New Roman" w:hAnsi="Times New Roman" w:cs="Times New Roman"/>
        </w:rPr>
        <w:t xml:space="preserve">Bris </w:t>
      </w:r>
      <w:sdt>
        <w:sdtPr>
          <w:rPr>
            <w:rFonts w:ascii="Times New Roman" w:eastAsia="Times New Roman" w:hAnsi="Times New Roman" w:cs="Times New Roman"/>
          </w:rPr>
          <w:id w:val="9007976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E133B5">
        <w:rPr>
          <w:rFonts w:ascii="Times New Roman" w:eastAsia="Times New Roman" w:hAnsi="Times New Roman" w:cs="Times New Roman"/>
          <w:lang w:val="en-US"/>
        </w:rPr>
        <w:t xml:space="preserve"> </w:t>
      </w:r>
    </w:p>
    <w:p w14:paraId="63C380E9" w14:textId="77777777" w:rsidR="00E133B5" w:rsidRPr="00E133B5" w:rsidRDefault="00E133B5" w:rsidP="00971AA3">
      <w:pPr>
        <w:spacing w:line="240" w:lineRule="auto"/>
        <w:contextualSpacing/>
        <w:rPr>
          <w:rFonts w:ascii="Times New Roman" w:eastAsia="Times New Roman" w:hAnsi="Times New Roman" w:cs="Times New Roman"/>
          <w:lang w:val="sr-Latn-RS"/>
        </w:rPr>
      </w:pPr>
      <w:r w:rsidRPr="00E133B5">
        <w:rPr>
          <w:rFonts w:ascii="Times New Roman" w:eastAsia="Times New Roman" w:hAnsi="Times New Roman" w:cs="Times New Roman"/>
        </w:rPr>
        <w:t xml:space="preserve">Urin </w:t>
      </w:r>
      <w:sdt>
        <w:sdtPr>
          <w:rPr>
            <w:rFonts w:ascii="Times New Roman" w:eastAsia="Times New Roman" w:hAnsi="Times New Roman" w:cs="Times New Roman"/>
          </w:rPr>
          <w:id w:val="773322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133B5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E133B5">
        <w:rPr>
          <w:rFonts w:ascii="Times New Roman" w:eastAsia="Times New Roman" w:hAnsi="Times New Roman" w:cs="Times New Roman"/>
        </w:rPr>
        <w:t xml:space="preserve"> </w:t>
      </w:r>
    </w:p>
    <w:p w14:paraId="17A3C098" w14:textId="7FC6FF80" w:rsidR="00E133B5" w:rsidRDefault="00BF68E5" w:rsidP="00971AA3">
      <w:pPr>
        <w:spacing w:line="240" w:lineRule="auto"/>
        <w:contextualSpacing/>
        <w:rPr>
          <w:rFonts w:ascii="Times New Roman" w:eastAsia="Times New Roman" w:hAnsi="Times New Roman" w:cs="Times New Roman"/>
          <w:lang w:val="sr-Latn-RS"/>
        </w:rPr>
      </w:pPr>
      <w:r>
        <w:rPr>
          <w:rFonts w:ascii="Times New Roman" w:eastAsia="Times New Roman" w:hAnsi="Times New Roman" w:cs="Times New Roman"/>
          <w:lang w:val="sr-Latn-RS"/>
        </w:rPr>
        <w:t>Leš životinje</w:t>
      </w:r>
      <w:sdt>
        <w:sdtPr>
          <w:rPr>
            <w:rFonts w:ascii="Times New Roman" w:eastAsia="Times New Roman" w:hAnsi="Times New Roman" w:cs="Times New Roman"/>
            <w:lang w:val="sr-Latn-RS"/>
          </w:rPr>
          <w:id w:val="-11071179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lang w:val="sr-Latn-RS"/>
            </w:rPr>
            <w:t>☐</w:t>
          </w:r>
        </w:sdtContent>
      </w:sdt>
      <w:r>
        <w:rPr>
          <w:rFonts w:ascii="Times New Roman" w:eastAsia="Times New Roman" w:hAnsi="Times New Roman" w:cs="Times New Roman"/>
          <w:lang w:val="sr-Latn-RS"/>
        </w:rPr>
        <w:t xml:space="preserve">                               </w:t>
      </w:r>
    </w:p>
    <w:p w14:paraId="28BCD770" w14:textId="761475B1" w:rsidR="007E1BEE" w:rsidRPr="00053E82" w:rsidRDefault="0DF3287F" w:rsidP="00971AA3">
      <w:pPr>
        <w:spacing w:line="240" w:lineRule="auto"/>
        <w:contextualSpacing/>
        <w:rPr>
          <w:rFonts w:ascii="Times New Roman" w:eastAsia="Times New Roman" w:hAnsi="Times New Roman" w:cs="Times New Roman"/>
          <w:lang w:val="en-US"/>
        </w:rPr>
      </w:pPr>
      <w:r w:rsidRPr="00E133B5">
        <w:rPr>
          <w:rFonts w:ascii="Times New Roman" w:eastAsia="Times New Roman" w:hAnsi="Times New Roman" w:cs="Times New Roman"/>
        </w:rPr>
        <w:t xml:space="preserve">Feces </w:t>
      </w:r>
      <w:sdt>
        <w:sdtPr>
          <w:rPr>
            <w:rFonts w:ascii="Times New Roman" w:eastAsia="Times New Roman" w:hAnsi="Times New Roman" w:cs="Times New Roman"/>
          </w:rPr>
          <w:id w:val="-5276413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311DE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E133B5">
        <w:rPr>
          <w:rFonts w:ascii="Times New Roman" w:eastAsia="Times New Roman" w:hAnsi="Times New Roman" w:cs="Times New Roman"/>
        </w:rPr>
        <w:t xml:space="preserve"> </w:t>
      </w:r>
      <w:r w:rsidR="00E133B5">
        <w:rPr>
          <w:rFonts w:ascii="Times New Roman" w:eastAsia="Times New Roman" w:hAnsi="Times New Roman" w:cs="Times New Roman"/>
          <w:lang w:val="en-US"/>
        </w:rPr>
        <w:t xml:space="preserve">                              </w:t>
      </w:r>
      <w:r w:rsidR="00E133B5" w:rsidRPr="00E133B5">
        <w:rPr>
          <w:rFonts w:ascii="Times New Roman" w:eastAsia="Times New Roman" w:hAnsi="Times New Roman" w:cs="Times New Roman"/>
        </w:rPr>
        <w:t xml:space="preserve">Punktat </w:t>
      </w:r>
      <w:sdt>
        <w:sdtPr>
          <w:rPr>
            <w:rFonts w:ascii="Times New Roman" w:eastAsia="Times New Roman" w:hAnsi="Times New Roman" w:cs="Times New Roman"/>
          </w:rPr>
          <w:id w:val="15604387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70491">
            <w:rPr>
              <w:rFonts w:ascii="MS Gothic" w:eastAsia="MS Gothic" w:hAnsi="MS Gothic" w:cs="Times New Roman" w:hint="eastAsia"/>
            </w:rPr>
            <w:t>☐</w:t>
          </w:r>
        </w:sdtContent>
      </w:sdt>
      <w:r w:rsidR="00E133B5" w:rsidRPr="00E133B5">
        <w:rPr>
          <w:rFonts w:ascii="Times New Roman" w:eastAsia="Times New Roman" w:hAnsi="Times New Roman" w:cs="Times New Roman"/>
        </w:rPr>
        <w:t xml:space="preserve"> </w:t>
      </w:r>
      <w:r w:rsidR="00E133B5" w:rsidRPr="00E133B5">
        <w:rPr>
          <w:rFonts w:ascii="Times New Roman" w:eastAsia="Times New Roman" w:hAnsi="Times New Roman" w:cs="Times New Roman"/>
          <w:lang w:val="en-US"/>
        </w:rPr>
        <w:t xml:space="preserve">                              </w:t>
      </w:r>
      <w:r w:rsidR="00E133B5">
        <w:rPr>
          <w:rFonts w:ascii="Times New Roman" w:eastAsia="Times New Roman" w:hAnsi="Times New Roman" w:cs="Times New Roman"/>
          <w:lang w:val="en-US"/>
        </w:rPr>
        <w:t xml:space="preserve">  </w:t>
      </w:r>
      <w:r w:rsidR="00F34959">
        <w:rPr>
          <w:rFonts w:ascii="Times New Roman" w:eastAsia="Times New Roman" w:hAnsi="Times New Roman" w:cs="Times New Roman"/>
          <w:lang w:val="en-US"/>
        </w:rPr>
        <w:t xml:space="preserve"> </w:t>
      </w:r>
      <w:r w:rsidR="00E133B5">
        <w:rPr>
          <w:rFonts w:ascii="Times New Roman" w:eastAsia="Times New Roman" w:hAnsi="Times New Roman" w:cs="Times New Roman"/>
          <w:lang w:val="en-US"/>
        </w:rPr>
        <w:t xml:space="preserve">Mleko </w:t>
      </w:r>
      <w:sdt>
        <w:sdtPr>
          <w:rPr>
            <w:rFonts w:ascii="Times New Roman" w:eastAsia="Times New Roman" w:hAnsi="Times New Roman" w:cs="Times New Roman"/>
            <w:lang w:val="en-US"/>
          </w:rPr>
          <w:id w:val="9004852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33B5">
            <w:rPr>
              <w:rFonts w:ascii="MS Gothic" w:eastAsia="MS Gothic" w:hAnsi="MS Gothic" w:cs="Times New Roman" w:hint="eastAsia"/>
              <w:lang w:val="en-US"/>
            </w:rPr>
            <w:t>☐</w:t>
          </w:r>
        </w:sdtContent>
      </w:sdt>
      <w:r w:rsidR="00546C68">
        <w:rPr>
          <w:rFonts w:ascii="Times New Roman" w:eastAsia="Times New Roman" w:hAnsi="Times New Roman" w:cs="Times New Roman"/>
          <w:lang w:val="en-US"/>
        </w:rPr>
        <w:t xml:space="preserve">                             </w:t>
      </w:r>
      <w:r w:rsidR="00901C80">
        <w:rPr>
          <w:rFonts w:ascii="Times New Roman" w:eastAsia="Times New Roman" w:hAnsi="Times New Roman" w:cs="Times New Roman"/>
          <w:lang w:val="en-US"/>
        </w:rPr>
        <w:t xml:space="preserve"> </w:t>
      </w:r>
      <w:r w:rsidRPr="00E133B5">
        <w:rPr>
          <w:rFonts w:ascii="Times New Roman" w:eastAsia="Times New Roman" w:hAnsi="Times New Roman" w:cs="Times New Roman"/>
        </w:rPr>
        <w:t xml:space="preserve">Tkivo </w:t>
      </w:r>
      <w:sdt>
        <w:sdtPr>
          <w:rPr>
            <w:rFonts w:ascii="Times New Roman" w:eastAsia="Times New Roman" w:hAnsi="Times New Roman" w:cs="Times New Roman"/>
          </w:rPr>
          <w:id w:val="-1385012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29A0" w:rsidRPr="00E133B5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E133B5">
        <w:rPr>
          <w:rFonts w:ascii="Times New Roman" w:eastAsia="Times New Roman" w:hAnsi="Times New Roman" w:cs="Times New Roman"/>
        </w:rPr>
        <w:t xml:space="preserve"> </w:t>
      </w:r>
      <w:r w:rsidR="00E133B5">
        <w:rPr>
          <w:rFonts w:ascii="Times New Roman" w:eastAsia="Times New Roman" w:hAnsi="Times New Roman" w:cs="Times New Roman"/>
          <w:lang w:val="sr-Latn-RS"/>
        </w:rPr>
        <w:t xml:space="preserve">                               Sperma </w:t>
      </w:r>
      <w:sdt>
        <w:sdtPr>
          <w:rPr>
            <w:rFonts w:ascii="Times New Roman" w:eastAsia="Times New Roman" w:hAnsi="Times New Roman" w:cs="Times New Roman"/>
            <w:lang w:val="sr-Latn-RS"/>
          </w:rPr>
          <w:id w:val="-9085371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76911">
            <w:rPr>
              <w:rFonts w:ascii="MS Gothic" w:eastAsia="MS Gothic" w:hAnsi="MS Gothic" w:cs="Times New Roman" w:hint="eastAsia"/>
              <w:lang w:val="sr-Latn-RS"/>
            </w:rPr>
            <w:t>☐</w:t>
          </w:r>
        </w:sdtContent>
      </w:sdt>
      <w:r w:rsidR="00546C68">
        <w:rPr>
          <w:rFonts w:ascii="Times New Roman" w:eastAsia="Times New Roman" w:hAnsi="Times New Roman" w:cs="Times New Roman"/>
          <w:lang w:val="sr-Latn-RS"/>
        </w:rPr>
        <w:t xml:space="preserve">                            Eksudat </w:t>
      </w:r>
      <w:sdt>
        <w:sdtPr>
          <w:rPr>
            <w:rFonts w:ascii="Times New Roman" w:eastAsia="Times New Roman" w:hAnsi="Times New Roman" w:cs="Times New Roman"/>
            <w:lang w:val="sr-Latn-RS"/>
          </w:rPr>
          <w:id w:val="-19348130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6C68">
            <w:rPr>
              <w:rFonts w:ascii="MS Gothic" w:eastAsia="MS Gothic" w:hAnsi="MS Gothic" w:cs="Times New Roman" w:hint="eastAsia"/>
              <w:lang w:val="sr-Latn-RS"/>
            </w:rPr>
            <w:t>☐</w:t>
          </w:r>
        </w:sdtContent>
      </w:sdt>
    </w:p>
    <w:p w14:paraId="0B74D293" w14:textId="51017303" w:rsidR="00E133B5" w:rsidRPr="00E133B5" w:rsidRDefault="0DF3287F" w:rsidP="00971AA3">
      <w:pPr>
        <w:spacing w:line="240" w:lineRule="auto"/>
        <w:contextualSpacing/>
        <w:rPr>
          <w:rFonts w:ascii="Times New Roman" w:eastAsia="Times New Roman" w:hAnsi="Times New Roman" w:cs="Times New Roman"/>
          <w:lang w:val="en-US"/>
        </w:rPr>
      </w:pPr>
      <w:r w:rsidRPr="00E133B5">
        <w:rPr>
          <w:rFonts w:ascii="Times New Roman" w:eastAsia="Times New Roman" w:hAnsi="Times New Roman" w:cs="Times New Roman"/>
        </w:rPr>
        <w:t xml:space="preserve">Dlaka </w:t>
      </w:r>
      <w:sdt>
        <w:sdtPr>
          <w:rPr>
            <w:rFonts w:ascii="Times New Roman" w:eastAsia="Times New Roman" w:hAnsi="Times New Roman" w:cs="Times New Roman"/>
          </w:rPr>
          <w:id w:val="-4251893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33B5" w:rsidRPr="00E133B5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E133B5">
        <w:rPr>
          <w:rFonts w:ascii="Times New Roman" w:eastAsia="Times New Roman" w:hAnsi="Times New Roman" w:cs="Times New Roman"/>
        </w:rPr>
        <w:t xml:space="preserve"> </w:t>
      </w:r>
      <w:r w:rsidR="00E133B5">
        <w:rPr>
          <w:rFonts w:ascii="Times New Roman" w:eastAsia="Times New Roman" w:hAnsi="Times New Roman" w:cs="Times New Roman"/>
          <w:lang w:val="en-US"/>
        </w:rPr>
        <w:t xml:space="preserve">                             </w:t>
      </w:r>
      <w:r w:rsidR="00901C80">
        <w:rPr>
          <w:rFonts w:ascii="Times New Roman" w:eastAsia="Times New Roman" w:hAnsi="Times New Roman" w:cs="Times New Roman"/>
          <w:lang w:val="en-US"/>
        </w:rPr>
        <w:t xml:space="preserve"> </w:t>
      </w:r>
      <w:r w:rsidR="00E133B5" w:rsidRPr="00E133B5">
        <w:rPr>
          <w:rFonts w:ascii="Times New Roman" w:eastAsia="Times New Roman" w:hAnsi="Times New Roman" w:cs="Times New Roman"/>
        </w:rPr>
        <w:t xml:space="preserve">Skarifikat </w:t>
      </w:r>
      <w:sdt>
        <w:sdtPr>
          <w:rPr>
            <w:rFonts w:ascii="Times New Roman" w:eastAsia="Times New Roman" w:hAnsi="Times New Roman" w:cs="Times New Roman"/>
          </w:rPr>
          <w:id w:val="343921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95030">
            <w:rPr>
              <w:rFonts w:ascii="MS Gothic" w:eastAsia="MS Gothic" w:hAnsi="MS Gothic" w:cs="Times New Roman" w:hint="eastAsia"/>
            </w:rPr>
            <w:t>☐</w:t>
          </w:r>
        </w:sdtContent>
      </w:sdt>
      <w:r w:rsidR="00E133B5" w:rsidRPr="00E133B5">
        <w:rPr>
          <w:rFonts w:ascii="Times New Roman" w:eastAsia="Times New Roman" w:hAnsi="Times New Roman" w:cs="Times New Roman"/>
        </w:rPr>
        <w:t xml:space="preserve"> </w:t>
      </w:r>
    </w:p>
    <w:p w14:paraId="5C6F5CB5" w14:textId="5C918DD5" w:rsidR="00362069" w:rsidRDefault="00E133B5" w:rsidP="00971AA3">
      <w:pPr>
        <w:spacing w:line="240" w:lineRule="auto"/>
        <w:contextualSpacing/>
        <w:rPr>
          <w:rFonts w:ascii="Times New Roman" w:eastAsia="Times New Roman" w:hAnsi="Times New Roman" w:cs="Times New Roman"/>
          <w:lang w:val="sr-Latn-RS"/>
        </w:rPr>
      </w:pPr>
      <w:r w:rsidRPr="00E133B5">
        <w:rPr>
          <w:rFonts w:ascii="Times New Roman" w:eastAsia="Times New Roman" w:hAnsi="Times New Roman" w:cs="Times New Roman"/>
        </w:rPr>
        <w:t xml:space="preserve">CST </w:t>
      </w:r>
      <w:sdt>
        <w:sdtPr>
          <w:rPr>
            <w:rFonts w:ascii="Times New Roman" w:eastAsia="Times New Roman" w:hAnsi="Times New Roman" w:cs="Times New Roman"/>
          </w:rPr>
          <w:id w:val="20183418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</w:rPr>
            <w:t>☐</w:t>
          </w:r>
        </w:sdtContent>
      </w:sdt>
      <w:r>
        <w:rPr>
          <w:rFonts w:ascii="Times New Roman" w:eastAsia="Times New Roman" w:hAnsi="Times New Roman" w:cs="Times New Roman"/>
          <w:lang w:val="sr-Latn-RS"/>
        </w:rPr>
        <w:t xml:space="preserve">                    </w:t>
      </w:r>
      <w:r w:rsidR="00546C68">
        <w:rPr>
          <w:rFonts w:ascii="Times New Roman" w:eastAsia="Times New Roman" w:hAnsi="Times New Roman" w:cs="Times New Roman"/>
          <w:lang w:val="sr-Latn-RS"/>
        </w:rPr>
        <w:t xml:space="preserve">             Ostalo</w:t>
      </w:r>
      <w:sdt>
        <w:sdtPr>
          <w:rPr>
            <w:rFonts w:ascii="Times New Roman" w:eastAsia="Times New Roman" w:hAnsi="Times New Roman" w:cs="Times New Roman"/>
            <w:lang w:val="sr-Latn-RS"/>
          </w:rPr>
          <w:id w:val="8558512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6C68">
            <w:rPr>
              <w:rFonts w:ascii="MS Gothic" w:eastAsia="MS Gothic" w:hAnsi="MS Gothic" w:cs="Times New Roman" w:hint="eastAsia"/>
              <w:lang w:val="sr-Latn-RS"/>
            </w:rPr>
            <w:t>☐</w:t>
          </w:r>
        </w:sdtContent>
      </w:sdt>
    </w:p>
    <w:p w14:paraId="598CD5E3" w14:textId="0C22F12D" w:rsidR="00BF68E5" w:rsidRPr="004548DB" w:rsidRDefault="00BF68E5" w:rsidP="00971AA3">
      <w:pPr>
        <w:spacing w:line="240" w:lineRule="auto"/>
        <w:contextualSpacing/>
        <w:rPr>
          <w:rFonts w:ascii="Times New Roman" w:eastAsia="Times New Roman" w:hAnsi="Times New Roman" w:cs="Times New Roman"/>
          <w:lang w:val="sr-Latn-RS"/>
        </w:rPr>
        <w:sectPr w:rsidR="00BF68E5" w:rsidRPr="004548DB" w:rsidSect="00616E0D">
          <w:type w:val="continuous"/>
          <w:pgSz w:w="11906" w:h="16838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rFonts w:ascii="Times New Roman" w:eastAsia="Times New Roman" w:hAnsi="Times New Roman" w:cs="Times New Roman"/>
          <w:lang w:val="sr-Latn-RS"/>
        </w:rPr>
        <w:t>Trahealni ispirak</w:t>
      </w:r>
      <w:sdt>
        <w:sdtPr>
          <w:rPr>
            <w:rFonts w:ascii="Times New Roman" w:eastAsia="Times New Roman" w:hAnsi="Times New Roman" w:cs="Times New Roman"/>
            <w:lang w:val="sr-Latn-RS"/>
          </w:rPr>
          <w:id w:val="-15898364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F4781">
            <w:rPr>
              <w:rFonts w:ascii="MS Gothic" w:eastAsia="MS Gothic" w:hAnsi="MS Gothic" w:cs="Times New Roman" w:hint="eastAsia"/>
              <w:lang w:val="sr-Latn-RS"/>
            </w:rPr>
            <w:t>☐</w:t>
          </w:r>
        </w:sdtContent>
      </w:sdt>
    </w:p>
    <w:p w14:paraId="7B2D7069" w14:textId="5E994B6B" w:rsidR="00B44574" w:rsidRPr="00B44574" w:rsidRDefault="00B24578" w:rsidP="00072F81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lang w:val="sr-Latn-RS"/>
        </w:rPr>
      </w:pPr>
      <w:r w:rsidRPr="00B24578">
        <w:rPr>
          <w:rFonts w:ascii="Times New Roman" w:eastAsia="Times New Roman" w:hAnsi="Times New Roman" w:cs="Times New Roman"/>
          <w:b/>
          <w:bCs/>
          <w:lang w:val="sr-Latn-RS"/>
        </w:rPr>
        <w:lastRenderedPageBreak/>
        <w:t>POTREBNA ANALIZA (</w:t>
      </w:r>
      <w:r w:rsidRPr="00B24578">
        <w:rPr>
          <w:rFonts w:ascii="Times New Roman" w:eastAsia="Times New Roman" w:hAnsi="Times New Roman" w:cs="Times New Roman"/>
          <w:b/>
          <w:bCs/>
        </w:rPr>
        <w:t>štriklirati)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3169"/>
        <w:gridCol w:w="479"/>
        <w:gridCol w:w="3408"/>
        <w:gridCol w:w="489"/>
        <w:gridCol w:w="3236"/>
        <w:gridCol w:w="527"/>
      </w:tblGrid>
      <w:tr w:rsidR="006311DE" w14:paraId="14DD1180" w14:textId="77777777" w:rsidTr="004C14B4">
        <w:trPr>
          <w:trHeight w:val="234"/>
          <w:jc w:val="center"/>
        </w:trPr>
        <w:tc>
          <w:tcPr>
            <w:tcW w:w="5000" w:type="pct"/>
            <w:gridSpan w:val="6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bookmarkEnd w:id="0"/>
          <w:p w14:paraId="4ED67897" w14:textId="77777777" w:rsidR="006311DE" w:rsidRPr="00CD1E40" w:rsidRDefault="006311DE" w:rsidP="004C14B4">
            <w:pPr>
              <w:jc w:val="center"/>
              <w:rPr>
                <w:rFonts w:ascii="Times New Roman" w:hAnsi="Times New Roman" w:cs="Times New Roman"/>
                <w:b/>
                <w:bCs/>
                <w:lang w:val="sr-Latn-RS"/>
              </w:rPr>
            </w:pPr>
            <w:r w:rsidRPr="00E133B5"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Latn-RS"/>
              </w:rPr>
              <w:t>PATOLOGIJA</w:t>
            </w:r>
          </w:p>
        </w:tc>
      </w:tr>
      <w:tr w:rsidR="006311DE" w14:paraId="7E8338FE" w14:textId="77777777" w:rsidTr="004C14B4">
        <w:trPr>
          <w:trHeight w:val="320"/>
          <w:jc w:val="center"/>
        </w:trPr>
        <w:tc>
          <w:tcPr>
            <w:tcW w:w="1401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FF50A67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 xml:space="preserve">Obdukcija pasa T.M. ˃10 kg </w:t>
            </w:r>
          </w:p>
        </w:tc>
        <w:tc>
          <w:tcPr>
            <w:tcW w:w="212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69D0661" w14:textId="77777777" w:rsidR="006311DE" w:rsidRPr="00870491" w:rsidRDefault="00000000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Latn-RS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2116402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010AA5E9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Obdukcija laboratorijskih i egzotičnih životinja</w:t>
            </w:r>
          </w:p>
        </w:tc>
        <w:tc>
          <w:tcPr>
            <w:tcW w:w="216" w:type="pc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108B9A10" w14:textId="77777777" w:rsidR="006311DE" w:rsidRPr="00E133B5" w:rsidRDefault="00000000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302891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56A2170D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 xml:space="preserve">Patoanatomski pregled organa </w:t>
            </w:r>
          </w:p>
        </w:tc>
        <w:tc>
          <w:tcPr>
            <w:tcW w:w="233" w:type="pc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235B3EC1" w14:textId="77777777" w:rsidR="006311DE" w:rsidRDefault="00000000" w:rsidP="004C14B4">
            <w:sdt>
              <w:sdtPr>
                <w:rPr>
                  <w:rFonts w:ascii="Times New Roman" w:eastAsia="Times New Roman" w:hAnsi="Times New Roman" w:cs="Times New Roman"/>
                </w:rPr>
                <w:id w:val="-377711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6713D199" w14:textId="77777777" w:rsidTr="004C14B4">
        <w:trPr>
          <w:trHeight w:val="234"/>
          <w:jc w:val="center"/>
        </w:trPr>
        <w:tc>
          <w:tcPr>
            <w:tcW w:w="1401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B2E6209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Obdukcija pasa T.M.  do 10 kg</w:t>
            </w:r>
          </w:p>
        </w:tc>
        <w:tc>
          <w:tcPr>
            <w:tcW w:w="212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D73AD31" w14:textId="77777777" w:rsidR="006311DE" w:rsidRPr="00E133B5" w:rsidRDefault="00000000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036960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9C7F3F0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Saniranje odbukcionih rezova i zbrinjavanje leža životinje do preuzimanja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6E60E6F" w14:textId="51307AE1" w:rsidR="006311DE" w:rsidRPr="00E133B5" w:rsidRDefault="00000000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464402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2C4A6C4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Davanje mišljenja na osnovu patoanatomskog pregleda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D3EA383" w14:textId="77777777" w:rsidR="006311DE" w:rsidRDefault="00000000" w:rsidP="004C14B4">
            <w:sdt>
              <w:sdtPr>
                <w:rPr>
                  <w:rFonts w:ascii="Times New Roman" w:eastAsia="Times New Roman" w:hAnsi="Times New Roman" w:cs="Times New Roman"/>
                </w:rPr>
                <w:id w:val="-1841696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396D3155" w14:textId="77777777" w:rsidTr="004C14B4">
        <w:trPr>
          <w:trHeight w:val="234"/>
          <w:jc w:val="center"/>
        </w:trPr>
        <w:tc>
          <w:tcPr>
            <w:tcW w:w="1401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E5CC1E8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Obdukcija mačaka</w:t>
            </w:r>
          </w:p>
        </w:tc>
        <w:tc>
          <w:tcPr>
            <w:tcW w:w="212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787CDA1" w14:textId="77777777" w:rsidR="006311DE" w:rsidRPr="00E133B5" w:rsidRDefault="00000000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1377592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FE86624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Obdukcija fetusa malih životinja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1A345F3" w14:textId="77777777" w:rsidR="006311DE" w:rsidRPr="00E133B5" w:rsidRDefault="00000000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22399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FBF5111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Zbrinjavanje leša životinje po kg T.M.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995F88D" w14:textId="77777777" w:rsidR="006311DE" w:rsidRDefault="00000000" w:rsidP="004C14B4">
            <w:sdt>
              <w:sdtPr>
                <w:rPr>
                  <w:rFonts w:ascii="Times New Roman" w:eastAsia="Times New Roman" w:hAnsi="Times New Roman" w:cs="Times New Roman"/>
                </w:rPr>
                <w:id w:val="504103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458192A7" w14:textId="77777777" w:rsidTr="004C14B4">
        <w:trPr>
          <w:trHeight w:val="234"/>
          <w:jc w:val="center"/>
        </w:trPr>
        <w:tc>
          <w:tcPr>
            <w:tcW w:w="1401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D0A6A3D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Obdukcija živine i ptica</w:t>
            </w:r>
          </w:p>
        </w:tc>
        <w:tc>
          <w:tcPr>
            <w:tcW w:w="212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39A7045" w14:textId="77777777" w:rsidR="006311DE" w:rsidRPr="00E133B5" w:rsidRDefault="00000000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1139140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56D1ACD4" w14:textId="4EBE519A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Patohistološki pregled</w:t>
            </w:r>
            <w:r w:rsidR="00531A30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 xml:space="preserve"> (obavezn</w:t>
            </w:r>
            <w:r w:rsidR="003466A1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a</w:t>
            </w:r>
            <w:r w:rsidR="00976AF3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 xml:space="preserve"> klinička</w:t>
            </w:r>
            <w:r w:rsidR="003466A1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 xml:space="preserve"> </w:t>
            </w:r>
            <w:r w:rsidR="00531A30"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anamneza)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4E02FD6" w14:textId="77777777" w:rsidR="006311DE" w:rsidRPr="00E133B5" w:rsidRDefault="00000000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094165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797F104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B062335" w14:textId="77777777" w:rsidR="006311DE" w:rsidRDefault="00000000" w:rsidP="004C14B4">
            <w:sdt>
              <w:sdtPr>
                <w:rPr>
                  <w:rFonts w:ascii="Times New Roman" w:eastAsia="Times New Roman" w:hAnsi="Times New Roman" w:cs="Times New Roman"/>
                </w:rPr>
                <w:id w:val="-1733679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4040D38E" w14:textId="77777777" w:rsidTr="004C14B4">
        <w:trPr>
          <w:trHeight w:val="222"/>
          <w:jc w:val="center"/>
        </w:trPr>
        <w:tc>
          <w:tcPr>
            <w:tcW w:w="5000" w:type="pct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6E3E7D0" w14:textId="77777777" w:rsidR="006311DE" w:rsidRPr="00CD1E40" w:rsidRDefault="006311DE" w:rsidP="004C14B4">
            <w:pPr>
              <w:jc w:val="center"/>
              <w:rPr>
                <w:rFonts w:ascii="Times New Roman" w:hAnsi="Times New Roman" w:cs="Times New Roman"/>
              </w:rPr>
            </w:pPr>
            <w:r w:rsidRPr="00E133B5"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Latn-RS"/>
              </w:rPr>
              <w:t>VIRUSOLOGIJA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Latn-RS"/>
              </w:rPr>
              <w:t xml:space="preserve"> (PCR)</w:t>
            </w:r>
          </w:p>
        </w:tc>
      </w:tr>
      <w:tr w:rsidR="006311DE" w14:paraId="79609F75" w14:textId="77777777" w:rsidTr="004C14B4">
        <w:trPr>
          <w:trHeight w:val="234"/>
          <w:jc w:val="center"/>
        </w:trPr>
        <w:tc>
          <w:tcPr>
            <w:tcW w:w="1401" w:type="pc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1200C2E2" w14:textId="77777777" w:rsidR="006311DE" w:rsidRPr="0018278C" w:rsidRDefault="006311DE" w:rsidP="004C14B4">
            <w:pP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Štenećak (CDV)</w:t>
            </w:r>
          </w:p>
        </w:tc>
        <w:tc>
          <w:tcPr>
            <w:tcW w:w="212" w:type="pc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424118D7" w14:textId="77777777" w:rsidR="006311DE" w:rsidRPr="00E133B5" w:rsidRDefault="00000000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983545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5662C78C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Leukemija mačaka (FeLV)</w:t>
            </w:r>
          </w:p>
        </w:tc>
        <w:tc>
          <w:tcPr>
            <w:tcW w:w="216" w:type="pc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268E1EBA" w14:textId="77777777" w:rsidR="006311DE" w:rsidRPr="00E133B5" w:rsidRDefault="00000000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800300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353D8962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Psi respiratorni panel (CDV</w:t>
            </w:r>
            <w: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,</w:t>
            </w: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CHV</w:t>
            </w:r>
            <w: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,</w:t>
            </w: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CAV2)</w:t>
            </w:r>
          </w:p>
        </w:tc>
        <w:tc>
          <w:tcPr>
            <w:tcW w:w="233" w:type="pc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14CC36D7" w14:textId="77777777" w:rsidR="006311DE" w:rsidRDefault="00000000" w:rsidP="004C14B4">
            <w:sdt>
              <w:sdtPr>
                <w:rPr>
                  <w:rFonts w:ascii="Times New Roman" w:eastAsia="Times New Roman" w:hAnsi="Times New Roman" w:cs="Times New Roman"/>
                </w:rPr>
                <w:id w:val="-19479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8F33C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8F33C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8F33C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6F7E34FC" w14:textId="77777777" w:rsidTr="004C14B4">
        <w:trPr>
          <w:trHeight w:val="234"/>
          <w:jc w:val="center"/>
        </w:trPr>
        <w:tc>
          <w:tcPr>
            <w:tcW w:w="140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AD2450B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Parvovirus pasa (CPV)</w:t>
            </w:r>
          </w:p>
        </w:tc>
        <w:tc>
          <w:tcPr>
            <w:tcW w:w="212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FAF5C16" w14:textId="77777777" w:rsidR="006311DE" w:rsidRPr="00E133B5" w:rsidRDefault="00000000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843544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456C8E76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Imunodeficijencija mačaka (FIV)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0A20FDE" w14:textId="77777777" w:rsidR="006311DE" w:rsidRPr="00E133B5" w:rsidRDefault="00000000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342782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447B109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Psi gastrointestinalni panel (CPV, CCV, CDV)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D5F63A3" w14:textId="77777777" w:rsidR="006311DE" w:rsidRDefault="00000000" w:rsidP="004C14B4">
            <w:sdt>
              <w:sdtPr>
                <w:rPr>
                  <w:rFonts w:ascii="Times New Roman" w:eastAsia="Times New Roman" w:hAnsi="Times New Roman" w:cs="Times New Roman"/>
                </w:rPr>
                <w:id w:val="642619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8F33C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8F33C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8F33C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076F1DC5" w14:textId="77777777" w:rsidTr="004C14B4">
        <w:trPr>
          <w:trHeight w:val="234"/>
          <w:jc w:val="center"/>
        </w:trPr>
        <w:tc>
          <w:tcPr>
            <w:tcW w:w="140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7C3A068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Herpesvirus pasa (CHV)</w:t>
            </w:r>
          </w:p>
        </w:tc>
        <w:tc>
          <w:tcPr>
            <w:tcW w:w="212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6ED8F2D" w14:textId="77777777" w:rsidR="006311DE" w:rsidRPr="00E133B5" w:rsidRDefault="00000000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1671448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629A5935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Herpesvirus mačaka (FHV)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65D385E" w14:textId="77777777" w:rsidR="006311DE" w:rsidRPr="00E133B5" w:rsidRDefault="00000000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736053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148607D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Mačke retrovirusni panel (FeLV, FIV)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0AA7C4A" w14:textId="77777777" w:rsidR="006311DE" w:rsidRDefault="00000000" w:rsidP="004C14B4">
            <w:sdt>
              <w:sdtPr>
                <w:rPr>
                  <w:rFonts w:ascii="Times New Roman" w:eastAsia="Times New Roman" w:hAnsi="Times New Roman" w:cs="Times New Roman"/>
                </w:rPr>
                <w:id w:val="1477179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8F33C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8F33C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8F33C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0188E2AD" w14:textId="77777777" w:rsidTr="004C14B4">
        <w:trPr>
          <w:trHeight w:val="234"/>
          <w:jc w:val="center"/>
        </w:trPr>
        <w:tc>
          <w:tcPr>
            <w:tcW w:w="140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CD5BDD9" w14:textId="77777777" w:rsidR="006311DE" w:rsidRPr="0018278C" w:rsidRDefault="006311DE" w:rsidP="004C14B4">
            <w:pP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Infektivni hepatitis pasa (CAV1)</w:t>
            </w:r>
          </w:p>
        </w:tc>
        <w:tc>
          <w:tcPr>
            <w:tcW w:w="212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EE0F8E9" w14:textId="77777777" w:rsidR="006311DE" w:rsidRPr="00E133B5" w:rsidRDefault="00000000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97876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57B9DCA2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Kalicivirus mačaka (FCV)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0521277" w14:textId="77777777" w:rsidR="006311DE" w:rsidRPr="00E133B5" w:rsidRDefault="00000000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947783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79B0A04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Mačke respiratorni panel (FHV</w:t>
            </w:r>
            <w: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,</w:t>
            </w: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FCV)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1DC0A6D" w14:textId="77777777" w:rsidR="006311DE" w:rsidRDefault="00000000" w:rsidP="004C14B4">
            <w:sdt>
              <w:sdtPr>
                <w:rPr>
                  <w:rFonts w:ascii="Times New Roman" w:eastAsia="Times New Roman" w:hAnsi="Times New Roman" w:cs="Times New Roman"/>
                </w:rPr>
                <w:id w:val="-1513526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8F33C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8F33C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8F33C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4E42AE1A" w14:textId="77777777" w:rsidTr="004C14B4">
        <w:trPr>
          <w:trHeight w:val="234"/>
          <w:jc w:val="center"/>
        </w:trPr>
        <w:tc>
          <w:tcPr>
            <w:tcW w:w="140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B6CA99C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Adenovirus pasa tip 2 (CAV2)</w:t>
            </w:r>
          </w:p>
        </w:tc>
        <w:tc>
          <w:tcPr>
            <w:tcW w:w="212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2B3D0AB" w14:textId="77777777" w:rsidR="006311DE" w:rsidRPr="00E133B5" w:rsidRDefault="00000000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204539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1758ED0A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Koronavirus mačaka (FCoV, FIP)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98A65F5" w14:textId="77777777" w:rsidR="006311DE" w:rsidRPr="00E133B5" w:rsidRDefault="00000000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649944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D76533A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Mačke gastrointestinalni panel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F63AF24" w14:textId="77777777" w:rsidR="006311DE" w:rsidRDefault="00000000" w:rsidP="004C14B4">
            <w:sdt>
              <w:sdtPr>
                <w:rPr>
                  <w:rFonts w:ascii="Times New Roman" w:eastAsia="Times New Roman" w:hAnsi="Times New Roman" w:cs="Times New Roman"/>
                </w:rPr>
                <w:id w:val="397254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8F33C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8F33C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8F33C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4DA19B0D" w14:textId="77777777" w:rsidTr="004C14B4">
        <w:trPr>
          <w:trHeight w:val="485"/>
          <w:jc w:val="center"/>
        </w:trPr>
        <w:tc>
          <w:tcPr>
            <w:tcW w:w="140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F1DF3DC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Koronavirus pasa (CCV)</w:t>
            </w:r>
          </w:p>
        </w:tc>
        <w:tc>
          <w:tcPr>
            <w:tcW w:w="212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B2125A5" w14:textId="77777777" w:rsidR="006311DE" w:rsidRPr="00E133B5" w:rsidRDefault="00000000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2095055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39321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71AE2C57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Panleukopenija mačaka (FPV)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1E7FA1F" w14:textId="77777777" w:rsidR="006311DE" w:rsidRPr="00E133B5" w:rsidRDefault="00000000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581493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B733C1E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Mačke sistemski/imunosupresivni panel (FeLV, FIV, FIP)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ED64855" w14:textId="77777777" w:rsidR="006311DE" w:rsidRDefault="00000000" w:rsidP="004C14B4">
            <w:sdt>
              <w:sdtPr>
                <w:rPr>
                  <w:rFonts w:ascii="Times New Roman" w:eastAsia="Times New Roman" w:hAnsi="Times New Roman" w:cs="Times New Roman"/>
                </w:rPr>
                <w:id w:val="1846737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8F33C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8F33C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8F33C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64EA131A" w14:textId="77777777" w:rsidTr="004C14B4">
        <w:trPr>
          <w:trHeight w:val="234"/>
          <w:jc w:val="center"/>
        </w:trPr>
        <w:tc>
          <w:tcPr>
            <w:tcW w:w="1401" w:type="pct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BC62813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Morbus Auj</w:t>
            </w:r>
            <w: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eszky</w:t>
            </w: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 (Pseudorabies, PRV)</w:t>
            </w:r>
          </w:p>
        </w:tc>
        <w:tc>
          <w:tcPr>
            <w:tcW w:w="212" w:type="pct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BFC3F64" w14:textId="77777777" w:rsidR="006311DE" w:rsidRPr="00E133B5" w:rsidRDefault="00000000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1104383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393213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393213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14:paraId="671894AD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Hepatitis B mačaka (DCH)</w:t>
            </w:r>
          </w:p>
        </w:tc>
        <w:tc>
          <w:tcPr>
            <w:tcW w:w="216" w:type="pct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50C9747" w14:textId="77777777" w:rsidR="006311DE" w:rsidRPr="00E133B5" w:rsidRDefault="00000000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736241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F143DE2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Mačke panel zaraznih bolesti (FeLV, FIV, FHV, FCV, FPV, FIP)</w:t>
            </w:r>
          </w:p>
        </w:tc>
        <w:tc>
          <w:tcPr>
            <w:tcW w:w="233" w:type="pct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696DEB2" w14:textId="77777777" w:rsidR="006311DE" w:rsidRDefault="00000000" w:rsidP="004C14B4">
            <w:sdt>
              <w:sdtPr>
                <w:rPr>
                  <w:rFonts w:ascii="Times New Roman" w:eastAsia="Times New Roman" w:hAnsi="Times New Roman" w:cs="Times New Roman"/>
                </w:rPr>
                <w:id w:val="1321846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8F33C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8F33C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8F33C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268D823A" w14:textId="77777777" w:rsidTr="004C14B4">
        <w:trPr>
          <w:trHeight w:val="234"/>
          <w:jc w:val="center"/>
        </w:trPr>
        <w:tc>
          <w:tcPr>
            <w:tcW w:w="5000" w:type="pct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2EBAE61" w14:textId="77777777" w:rsidR="006311DE" w:rsidRPr="00CD1E40" w:rsidRDefault="006311DE" w:rsidP="004C14B4">
            <w:pPr>
              <w:jc w:val="center"/>
              <w:rPr>
                <w:rFonts w:ascii="Times New Roman" w:hAnsi="Times New Roman" w:cs="Times New Roman"/>
                <w:b/>
                <w:bCs/>
                <w:lang w:val="sr-Latn-RS"/>
              </w:rPr>
            </w:pPr>
            <w:r w:rsidRPr="00E133B5"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Latn-RS"/>
              </w:rPr>
              <w:t>BAKTERIOLOGIJA I PARAZITOLOGIJA</w:t>
            </w:r>
          </w:p>
        </w:tc>
      </w:tr>
      <w:tr w:rsidR="006311DE" w14:paraId="58C01EC7" w14:textId="77777777" w:rsidTr="004C14B4">
        <w:trPr>
          <w:trHeight w:val="234"/>
          <w:jc w:val="center"/>
        </w:trPr>
        <w:tc>
          <w:tcPr>
            <w:tcW w:w="1401" w:type="pc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1DC9AD63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Bakteriološki pregled - aerobno ispitivanje</w:t>
            </w:r>
          </w:p>
        </w:tc>
        <w:tc>
          <w:tcPr>
            <w:tcW w:w="212" w:type="pc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5D0D6FED" w14:textId="77777777" w:rsidR="006311DE" w:rsidRPr="00E133B5" w:rsidRDefault="00000000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069871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678BC371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Koprološki pregled</w:t>
            </w:r>
          </w:p>
        </w:tc>
        <w:tc>
          <w:tcPr>
            <w:tcW w:w="216" w:type="pc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77D5B8EA" w14:textId="77777777" w:rsidR="006311DE" w:rsidRPr="00E133B5" w:rsidRDefault="00000000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881631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5D23D44E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Ispitivanje na Dirofilaria spp. (brzi test)</w:t>
            </w:r>
          </w:p>
        </w:tc>
        <w:tc>
          <w:tcPr>
            <w:tcW w:w="233" w:type="pc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4294925F" w14:textId="77777777" w:rsidR="006311DE" w:rsidRDefault="00000000" w:rsidP="004C14B4">
            <w:sdt>
              <w:sdtPr>
                <w:rPr>
                  <w:rFonts w:ascii="Times New Roman" w:eastAsia="Times New Roman" w:hAnsi="Times New Roman" w:cs="Times New Roman"/>
                </w:rPr>
                <w:id w:val="1663512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5A684B46" w14:textId="77777777" w:rsidTr="004C14B4">
        <w:trPr>
          <w:trHeight w:val="234"/>
          <w:jc w:val="center"/>
        </w:trPr>
        <w:tc>
          <w:tcPr>
            <w:tcW w:w="140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D699115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Bakteriološki pregled - anaerobno ispitivanje </w:t>
            </w:r>
          </w:p>
        </w:tc>
        <w:tc>
          <w:tcPr>
            <w:tcW w:w="212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5EFB5D6" w14:textId="77777777" w:rsidR="006311DE" w:rsidRPr="00E133B5" w:rsidRDefault="00000000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37124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481F991A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Određivanje jačine parazitske invazije 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F41436C" w14:textId="77777777" w:rsidR="006311DE" w:rsidRPr="00E133B5" w:rsidRDefault="00000000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839608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5C4834B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Ispitivanje na srčanog crva - dirofilariozu (Knott-ov test)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EED8DDD" w14:textId="77777777" w:rsidR="006311DE" w:rsidRDefault="00000000" w:rsidP="004C14B4">
            <w:sdt>
              <w:sdtPr>
                <w:rPr>
                  <w:rFonts w:ascii="Times New Roman" w:eastAsia="Times New Roman" w:hAnsi="Times New Roman" w:cs="Times New Roman"/>
                </w:rPr>
                <w:id w:val="-682049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59D255B6" w14:textId="77777777" w:rsidTr="004C14B4">
        <w:trPr>
          <w:trHeight w:val="234"/>
          <w:jc w:val="center"/>
        </w:trPr>
        <w:tc>
          <w:tcPr>
            <w:tcW w:w="140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E1C9D29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Antibiogram za aerobe</w:t>
            </w:r>
          </w:p>
        </w:tc>
        <w:tc>
          <w:tcPr>
            <w:tcW w:w="212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AC61AD7" w14:textId="77777777" w:rsidR="006311DE" w:rsidRPr="00E133B5" w:rsidRDefault="00000000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1878581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7D008823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Pregled fecesa na prisustvo plućnih nematoda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873A559" w14:textId="77777777" w:rsidR="006311DE" w:rsidRPr="00E133B5" w:rsidRDefault="00000000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403224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79AF9E9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Ispitivanje na Leishmania spp. (ELISA)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F722A6B" w14:textId="77777777" w:rsidR="006311DE" w:rsidRDefault="00000000" w:rsidP="004C14B4">
            <w:sdt>
              <w:sdtPr>
                <w:rPr>
                  <w:rFonts w:ascii="Times New Roman" w:eastAsia="Times New Roman" w:hAnsi="Times New Roman" w:cs="Times New Roman"/>
                </w:rPr>
                <w:id w:val="1250386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4FA4BE25" w14:textId="77777777" w:rsidTr="004C14B4">
        <w:trPr>
          <w:trHeight w:val="234"/>
          <w:jc w:val="center"/>
        </w:trPr>
        <w:tc>
          <w:tcPr>
            <w:tcW w:w="140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52F1748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Antibiogram za anaerobe</w:t>
            </w:r>
          </w:p>
        </w:tc>
        <w:tc>
          <w:tcPr>
            <w:tcW w:w="212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A9D2223" w14:textId="77777777" w:rsidR="006311DE" w:rsidRPr="00E133B5" w:rsidRDefault="00000000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450003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693371A7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Antigen test Giardia - brzi test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59C04CF" w14:textId="77777777" w:rsidR="006311DE" w:rsidRPr="00E133B5" w:rsidRDefault="00000000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2009505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D715DAD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Ispitivanje na Ehrlichia canis (ELISA)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123A605" w14:textId="77777777" w:rsidR="006311DE" w:rsidRDefault="00000000" w:rsidP="004C14B4">
            <w:sdt>
              <w:sdtPr>
                <w:rPr>
                  <w:rFonts w:ascii="Times New Roman" w:eastAsia="Times New Roman" w:hAnsi="Times New Roman" w:cs="Times New Roman"/>
                </w:rPr>
                <w:id w:val="1976108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5725CB79" w14:textId="77777777" w:rsidTr="004C14B4">
        <w:trPr>
          <w:trHeight w:val="234"/>
          <w:jc w:val="center"/>
        </w:trPr>
        <w:tc>
          <w:tcPr>
            <w:tcW w:w="140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E1F7159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Bakteriološki pregled – brisevi </w:t>
            </w:r>
          </w:p>
        </w:tc>
        <w:tc>
          <w:tcPr>
            <w:tcW w:w="212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74C5BD2" w14:textId="77777777" w:rsidR="006311DE" w:rsidRPr="00E133B5" w:rsidRDefault="00000000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940217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676B3DC3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Psi i mačke: flotacija, sedimentacija, plućne nematode, Giardia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82D3DB4" w14:textId="77777777" w:rsidR="006311DE" w:rsidRPr="00E133B5" w:rsidRDefault="00000000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683503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AA4F065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Serološki p</w:t>
            </w: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regled na leptospirozu (MAT)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4A7098A" w14:textId="77777777" w:rsidR="006311DE" w:rsidRDefault="00000000" w:rsidP="004C14B4">
            <w:sdt>
              <w:sdtPr>
                <w:rPr>
                  <w:rFonts w:ascii="Times New Roman" w:eastAsia="Times New Roman" w:hAnsi="Times New Roman" w:cs="Times New Roman"/>
                </w:rPr>
                <w:id w:val="-268708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18D7BC43" w14:textId="77777777" w:rsidTr="004C14B4">
        <w:trPr>
          <w:trHeight w:val="234"/>
          <w:jc w:val="center"/>
        </w:trPr>
        <w:tc>
          <w:tcPr>
            <w:tcW w:w="140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FFBC0B7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Bakteriološki pregled briseva sa antibiogramom</w:t>
            </w:r>
          </w:p>
        </w:tc>
        <w:tc>
          <w:tcPr>
            <w:tcW w:w="212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81D0B90" w14:textId="77777777" w:rsidR="006311DE" w:rsidRPr="00E133B5" w:rsidRDefault="00000000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1519504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6D518068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Pregled fecesa r</w:t>
            </w: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eptil</w:t>
            </w:r>
            <w: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a:</w:t>
            </w: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 flotacija, nativni preparat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AB8019A" w14:textId="77777777" w:rsidR="006311DE" w:rsidRPr="00E133B5" w:rsidRDefault="00000000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295603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0225979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Leptospiroza PCR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0CF3958" w14:textId="77777777" w:rsidR="006311DE" w:rsidRDefault="00000000" w:rsidP="004C14B4">
            <w:sdt>
              <w:sdtPr>
                <w:rPr>
                  <w:rFonts w:ascii="Times New Roman" w:eastAsia="Times New Roman" w:hAnsi="Times New Roman" w:cs="Times New Roman"/>
                </w:rPr>
                <w:id w:val="331039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0DEFBE14" w14:textId="77777777" w:rsidTr="004C14B4">
        <w:trPr>
          <w:trHeight w:val="234"/>
          <w:jc w:val="center"/>
        </w:trPr>
        <w:tc>
          <w:tcPr>
            <w:tcW w:w="140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75E2145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Bakteriološki pregled na </w:t>
            </w:r>
            <w:r w:rsidRPr="00665D1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almonella</w:t>
            </w: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 sp.</w:t>
            </w:r>
          </w:p>
        </w:tc>
        <w:tc>
          <w:tcPr>
            <w:tcW w:w="212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12F201E" w14:textId="77777777" w:rsidR="006311DE" w:rsidRPr="00E133B5" w:rsidRDefault="00000000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188743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67F006BF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Pregled kutanih isečaka na ektoparazite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E3FC425" w14:textId="77777777" w:rsidR="006311DE" w:rsidRPr="00E133B5" w:rsidRDefault="00000000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684192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F54BBD2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Bruceloza PCR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0B65536" w14:textId="77777777" w:rsidR="006311DE" w:rsidRDefault="00000000" w:rsidP="004C14B4">
            <w:sdt>
              <w:sdtPr>
                <w:rPr>
                  <w:rFonts w:ascii="Times New Roman" w:eastAsia="Times New Roman" w:hAnsi="Times New Roman" w:cs="Times New Roman"/>
                </w:rPr>
                <w:id w:val="1358157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376C90A9" w14:textId="77777777" w:rsidTr="004C14B4">
        <w:trPr>
          <w:trHeight w:val="234"/>
          <w:jc w:val="center"/>
        </w:trPr>
        <w:tc>
          <w:tcPr>
            <w:tcW w:w="140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15BC75A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Izolacija gljivica i plesni</w:t>
            </w:r>
          </w:p>
        </w:tc>
        <w:tc>
          <w:tcPr>
            <w:tcW w:w="212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8FBA979" w14:textId="77777777" w:rsidR="006311DE" w:rsidRPr="00E133B5" w:rsidRDefault="00000000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26553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69A188BB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Determinacija ektoparazita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5075ED9" w14:textId="77777777" w:rsidR="006311DE" w:rsidRPr="00E133B5" w:rsidRDefault="00000000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328206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6CEA0C5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Hlamidioza PCR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FFA7BCF" w14:textId="77777777" w:rsidR="006311DE" w:rsidRDefault="00000000" w:rsidP="004C14B4">
            <w:sdt>
              <w:sdtPr>
                <w:rPr>
                  <w:rFonts w:ascii="Times New Roman" w:eastAsia="Times New Roman" w:hAnsi="Times New Roman" w:cs="Times New Roman"/>
                </w:rPr>
                <w:id w:val="-534732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47D18E89" w14:textId="77777777" w:rsidTr="004C14B4">
        <w:trPr>
          <w:trHeight w:val="234"/>
          <w:jc w:val="center"/>
        </w:trPr>
        <w:tc>
          <w:tcPr>
            <w:tcW w:w="140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AF682C7" w14:textId="77777777" w:rsidR="006311DE" w:rsidRPr="008469BE" w:rsidRDefault="006311DE" w:rsidP="004C14B4">
            <w:pP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Bakteriološki i parazitološki pregled fecesa </w:t>
            </w:r>
          </w:p>
        </w:tc>
        <w:tc>
          <w:tcPr>
            <w:tcW w:w="212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E03EEE6" w14:textId="77777777" w:rsidR="006311DE" w:rsidRPr="00E133B5" w:rsidRDefault="00000000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34196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37F0C8E5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Pregled krvnih razmaza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B57BCC7" w14:textId="77777777" w:rsidR="006311DE" w:rsidRPr="00E133B5" w:rsidRDefault="00000000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404723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FF1F1FC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Biološka kontrola rada autoklava/suvog sterilizatora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FDD4CA0" w14:textId="77777777" w:rsidR="006311DE" w:rsidRDefault="00000000" w:rsidP="004C14B4">
            <w:sdt>
              <w:sdtPr>
                <w:rPr>
                  <w:rFonts w:ascii="Times New Roman" w:eastAsia="Times New Roman" w:hAnsi="Times New Roman" w:cs="Times New Roman"/>
                </w:rPr>
                <w:id w:val="1190878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796D982E" w14:textId="77777777" w:rsidTr="004C14B4">
        <w:trPr>
          <w:trHeight w:val="234"/>
          <w:jc w:val="center"/>
        </w:trPr>
        <w:tc>
          <w:tcPr>
            <w:tcW w:w="140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D55F3A3" w14:textId="77777777" w:rsidR="006311DE" w:rsidRPr="00AC3F43" w:rsidRDefault="006311DE" w:rsidP="004C14B4">
            <w:pP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Bakteriološki i parazitološki pregled fecesa</w:t>
            </w:r>
            <w: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 xml:space="preserve"> </w:t>
            </w: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 sa antibiogramom</w:t>
            </w:r>
          </w:p>
        </w:tc>
        <w:tc>
          <w:tcPr>
            <w:tcW w:w="212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5709432" w14:textId="77777777" w:rsidR="006311DE" w:rsidRPr="00E133B5" w:rsidRDefault="00000000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708245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7AF23626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Pregled uzoraka krvi pasa na babeziozu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91456E7" w14:textId="77777777" w:rsidR="006311DE" w:rsidRPr="00E133B5" w:rsidRDefault="00000000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258133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C56A293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Kontrola sterilnosti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2A7C643" w14:textId="77777777" w:rsidR="006311DE" w:rsidRDefault="00000000" w:rsidP="004C14B4">
            <w:sdt>
              <w:sdtPr>
                <w:rPr>
                  <w:rFonts w:ascii="Times New Roman" w:eastAsia="Times New Roman" w:hAnsi="Times New Roman" w:cs="Times New Roman"/>
                </w:rPr>
                <w:id w:val="2080243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359FF52F" w14:textId="77777777" w:rsidTr="004C14B4">
        <w:trPr>
          <w:trHeight w:val="234"/>
          <w:jc w:val="center"/>
        </w:trPr>
        <w:tc>
          <w:tcPr>
            <w:tcW w:w="140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C74247B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Bakteriološki pregled kože sa dermatofitima i antibiogramom</w:t>
            </w:r>
          </w:p>
        </w:tc>
        <w:tc>
          <w:tcPr>
            <w:tcW w:w="212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EA878B3" w14:textId="77777777" w:rsidR="006311DE" w:rsidRPr="00E133B5" w:rsidRDefault="00000000" w:rsidP="004C14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928860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702B21CC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>Pregled uzoraka krvi pasa na dirofilariozu, erlihiozu, boreliozu i anaplazmozu (brzim testom)</w:t>
            </w: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1BC86D8" w14:textId="77777777" w:rsidR="006311DE" w:rsidRPr="00E133B5" w:rsidRDefault="00000000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1632591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88DF07F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Izolacija </w:t>
            </w:r>
            <w:r w:rsidRPr="00665D1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ampylobacter</w:t>
            </w:r>
            <w:r w:rsidRPr="00E133B5">
              <w:rPr>
                <w:rFonts w:ascii="Times New Roman" w:hAnsi="Times New Roman" w:cs="Times New Roman"/>
                <w:sz w:val="20"/>
                <w:szCs w:val="20"/>
              </w:rPr>
              <w:t xml:space="preserve"> sp. sa antibiogramom</w:t>
            </w: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85024C8" w14:textId="77777777" w:rsidR="006311DE" w:rsidRDefault="00000000" w:rsidP="004C14B4">
            <w:sdt>
              <w:sdtPr>
                <w:rPr>
                  <w:rFonts w:ascii="Times New Roman" w:eastAsia="Times New Roman" w:hAnsi="Times New Roman" w:cs="Times New Roman"/>
                </w:rPr>
                <w:id w:val="-137337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1DE" w:rsidRPr="001D77B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311DE" w:rsidRPr="001D77BA">
              <w:rPr>
                <w:rFonts w:ascii="Times New Roman" w:eastAsia="Times New Roman" w:hAnsi="Times New Roman" w:cs="Times New Roman"/>
              </w:rPr>
              <w:t xml:space="preserve"> </w:t>
            </w:r>
            <w:r w:rsidR="006311DE" w:rsidRPr="001D77BA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         </w:t>
            </w:r>
          </w:p>
        </w:tc>
      </w:tr>
      <w:tr w:rsidR="006311DE" w14:paraId="21C46BE9" w14:textId="77777777" w:rsidTr="004C14B4">
        <w:trPr>
          <w:trHeight w:val="368"/>
          <w:jc w:val="center"/>
        </w:trPr>
        <w:tc>
          <w:tcPr>
            <w:tcW w:w="1401" w:type="pct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48DCE89" w14:textId="77777777" w:rsidR="006311DE" w:rsidRPr="00487471" w:rsidRDefault="006311DE" w:rsidP="004C14B4">
            <w:pP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Urinokultura sa antibiogramom</w:t>
            </w:r>
          </w:p>
        </w:tc>
        <w:sdt>
          <w:sdtPr>
            <w:rPr>
              <w:rFonts w:ascii="Times New Roman" w:eastAsia="Times New Roman" w:hAnsi="Times New Roman" w:cs="Times New Roman"/>
            </w:rPr>
            <w:id w:val="7793040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12" w:type="pct"/>
                <w:tcBorders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  <w:vAlign w:val="center"/>
              </w:tcPr>
              <w:p w14:paraId="5F393C07" w14:textId="77777777" w:rsidR="006311DE" w:rsidRDefault="006311DE" w:rsidP="004C14B4">
                <w:pPr>
                  <w:jc w:val="center"/>
                  <w:rPr>
                    <w:rFonts w:ascii="Times New Roman" w:eastAsia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  <w:tc>
          <w:tcPr>
            <w:tcW w:w="1507" w:type="pct"/>
            <w:tcBorders>
              <w:right w:val="double" w:sz="4" w:space="0" w:color="auto"/>
            </w:tcBorders>
            <w:vAlign w:val="center"/>
          </w:tcPr>
          <w:p w14:paraId="31C0C5B7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B6DC9E8" w14:textId="77777777" w:rsidR="006311DE" w:rsidRDefault="006311DE" w:rsidP="004C14B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31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DE7AD9C" w14:textId="77777777" w:rsidR="006311DE" w:rsidRPr="00E133B5" w:rsidRDefault="006311DE" w:rsidP="004C14B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pc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BFC1BD4" w14:textId="77777777" w:rsidR="006311DE" w:rsidRDefault="006311DE" w:rsidP="004C14B4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044C65F9" w14:textId="77777777" w:rsidR="2F27B3E6" w:rsidRPr="00971AA3" w:rsidRDefault="2F27B3E6" w:rsidP="2B14BB9D">
      <w:pPr>
        <w:rPr>
          <w:rFonts w:ascii="Times New Roman" w:eastAsia="Times New Roman" w:hAnsi="Times New Roman" w:cs="Times New Roman"/>
          <w:lang w:val="sr-Latn-RS"/>
        </w:rPr>
      </w:pPr>
    </w:p>
    <w:sectPr w:rsidR="2F27B3E6" w:rsidRPr="00971AA3" w:rsidSect="004E4616">
      <w:type w:val="continuous"/>
      <w:pgSz w:w="11906" w:h="16838"/>
      <w:pgMar w:top="284" w:right="284" w:bottom="284" w:left="28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99BD2A" w14:textId="77777777" w:rsidR="00CC2C46" w:rsidRDefault="00CC2C46">
      <w:pPr>
        <w:spacing w:after="0" w:line="240" w:lineRule="auto"/>
      </w:pPr>
      <w:r>
        <w:separator/>
      </w:r>
    </w:p>
  </w:endnote>
  <w:endnote w:type="continuationSeparator" w:id="0">
    <w:p w14:paraId="4C2528C1" w14:textId="77777777" w:rsidR="00CC2C46" w:rsidRDefault="00CC2C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4187494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B5728E9" w14:textId="4D346D4A" w:rsidR="007F4781" w:rsidRDefault="007F478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 w:rsidRPr="007F4781">
          <w:rPr>
            <w:rFonts w:ascii="Times New Roman" w:hAnsi="Times New Roman" w:cs="Times New Roman"/>
            <w:color w:val="7F7F7F" w:themeColor="background1" w:themeShade="7F"/>
            <w:spacing w:val="60"/>
            <w:lang w:val="sr-Latn-RS"/>
          </w:rPr>
          <w:t>Strana</w:t>
        </w:r>
      </w:p>
    </w:sdtContent>
  </w:sdt>
  <w:p w14:paraId="5A95DEAF" w14:textId="77777777" w:rsidR="009421FA" w:rsidRDefault="009421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917833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14EB598" w14:textId="6E9ECC2C" w:rsidR="009421FA" w:rsidRDefault="009421F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 w:rsidRPr="00D84A4E">
          <w:rPr>
            <w:rFonts w:ascii="Times New Roman" w:hAnsi="Times New Roman" w:cs="Times New Roman"/>
            <w:color w:val="7F7F7F" w:themeColor="background1" w:themeShade="7F"/>
            <w:spacing w:val="60"/>
            <w:lang w:val="sr-Latn-RS"/>
          </w:rPr>
          <w:t>Strana</w:t>
        </w:r>
      </w:p>
    </w:sdtContent>
  </w:sdt>
  <w:p w14:paraId="2CC8BCA3" w14:textId="77777777" w:rsidR="009421FA" w:rsidRDefault="009421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100D45" w14:textId="77777777" w:rsidR="00CC2C46" w:rsidRDefault="00CC2C46">
      <w:pPr>
        <w:spacing w:after="0" w:line="240" w:lineRule="auto"/>
      </w:pPr>
      <w:r>
        <w:separator/>
      </w:r>
    </w:p>
  </w:footnote>
  <w:footnote w:type="continuationSeparator" w:id="0">
    <w:p w14:paraId="4E2BEF42" w14:textId="77777777" w:rsidR="00CC2C46" w:rsidRDefault="00CC2C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55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271"/>
      <w:gridCol w:w="5074"/>
      <w:gridCol w:w="1759"/>
      <w:gridCol w:w="1251"/>
    </w:tblGrid>
    <w:tr w:rsidR="00B3266E" w:rsidRPr="00B3266E" w14:paraId="0F6B3F86" w14:textId="77777777" w:rsidTr="00C71EDE">
      <w:trPr>
        <w:cantSplit/>
        <w:trHeight w:val="1408"/>
        <w:jc w:val="center"/>
      </w:trPr>
      <w:tc>
        <w:tcPr>
          <w:tcW w:w="1271" w:type="dxa"/>
          <w:tcBorders>
            <w:right w:val="nil"/>
          </w:tcBorders>
          <w:tcMar>
            <w:left w:w="28" w:type="dxa"/>
            <w:right w:w="28" w:type="dxa"/>
          </w:tcMar>
          <w:vAlign w:val="center"/>
        </w:tcPr>
        <w:p w14:paraId="19CF9182" w14:textId="3167ACB5" w:rsidR="00B3266E" w:rsidRPr="00B3266E" w:rsidRDefault="009F6DFA" w:rsidP="00C71EDE">
          <w:pPr>
            <w:pStyle w:val="Header"/>
            <w:ind w:right="-450"/>
            <w:rPr>
              <w:b/>
              <w:bCs/>
              <w:lang w:val="sl-SI"/>
            </w:rPr>
          </w:pPr>
          <w:r>
            <w:rPr>
              <w:b/>
              <w:bCs/>
              <w:noProof/>
              <w:lang w:val="sl-SI"/>
            </w:rPr>
            <w:drawing>
              <wp:inline distT="0" distB="0" distL="0" distR="0" wp14:anchorId="2F4E79AB" wp14:editId="6C2A64BE">
                <wp:extent cx="771525" cy="771525"/>
                <wp:effectExtent l="0" t="0" r="9525" b="9525"/>
                <wp:docPr id="1639452063" name="Picture 6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15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80" w:type="dxa"/>
          <w:gridSpan w:val="3"/>
          <w:tcBorders>
            <w:left w:val="nil"/>
          </w:tcBorders>
          <w:vAlign w:val="bottom"/>
        </w:tcPr>
        <w:p w14:paraId="4B0DEE22" w14:textId="77777777" w:rsidR="00B3266E" w:rsidRPr="00B3266E" w:rsidRDefault="00B3266E" w:rsidP="00547E57">
          <w:pPr>
            <w:pStyle w:val="Header"/>
            <w:tabs>
              <w:tab w:val="left" w:pos="375"/>
            </w:tabs>
            <w:ind w:left="1" w:hanging="1"/>
            <w:jc w:val="center"/>
            <w:rPr>
              <w:rFonts w:ascii="Times New Roman" w:hAnsi="Times New Roman" w:cs="Times New Roman"/>
              <w:b/>
              <w:bCs/>
              <w:lang w:val="en-US"/>
            </w:rPr>
          </w:pPr>
          <w:r w:rsidRPr="00B3266E">
            <w:rPr>
              <w:rFonts w:ascii="Times New Roman" w:hAnsi="Times New Roman" w:cs="Times New Roman"/>
              <w:b/>
              <w:bCs/>
              <w:lang w:val="en-US"/>
            </w:rPr>
            <w:t>NAUČNI INSTITUT ZA VETERINARSTVO SRBIJE</w:t>
          </w:r>
        </w:p>
        <w:p w14:paraId="70757A3F" w14:textId="7DE83611" w:rsidR="00B3266E" w:rsidRPr="00B3266E" w:rsidRDefault="00B3266E" w:rsidP="00547E57">
          <w:pPr>
            <w:pStyle w:val="Header"/>
            <w:tabs>
              <w:tab w:val="left" w:pos="375"/>
            </w:tabs>
            <w:ind w:left="1" w:hanging="1"/>
            <w:jc w:val="center"/>
            <w:rPr>
              <w:rFonts w:ascii="Times New Roman" w:hAnsi="Times New Roman" w:cs="Times New Roman"/>
              <w:lang w:val="sl-SI"/>
            </w:rPr>
          </w:pPr>
          <w:r w:rsidRPr="00B3266E">
            <w:rPr>
              <w:rFonts w:ascii="Times New Roman" w:hAnsi="Times New Roman" w:cs="Times New Roman"/>
              <w:lang w:val="sl-SI"/>
            </w:rPr>
            <w:t>Janisa Janulisa br. 14, 11000 Beograd</w:t>
          </w:r>
        </w:p>
        <w:p w14:paraId="65DFB24E" w14:textId="77777777" w:rsidR="00B3266E" w:rsidRPr="00B3266E" w:rsidRDefault="00B3266E" w:rsidP="00547E57">
          <w:pPr>
            <w:pStyle w:val="Header"/>
            <w:tabs>
              <w:tab w:val="left" w:pos="375"/>
            </w:tabs>
            <w:ind w:left="1" w:hanging="1"/>
            <w:jc w:val="center"/>
            <w:rPr>
              <w:rFonts w:ascii="Times New Roman" w:hAnsi="Times New Roman" w:cs="Times New Roman"/>
              <w:lang w:val="sl-SI"/>
            </w:rPr>
          </w:pPr>
          <w:r w:rsidRPr="00B3266E">
            <w:rPr>
              <w:rFonts w:ascii="Times New Roman" w:hAnsi="Times New Roman" w:cs="Times New Roman"/>
              <w:lang w:val="sl-SI"/>
            </w:rPr>
            <w:t>Tel/fax: (+381 11)  285 10 96;  +381 64 8080910</w:t>
          </w:r>
        </w:p>
        <w:p w14:paraId="51C83812" w14:textId="77777777" w:rsidR="00B3266E" w:rsidRPr="00B3266E" w:rsidRDefault="00B3266E" w:rsidP="00547E57">
          <w:pPr>
            <w:pStyle w:val="Header"/>
            <w:tabs>
              <w:tab w:val="left" w:pos="375"/>
            </w:tabs>
            <w:ind w:left="1" w:hanging="1"/>
            <w:jc w:val="center"/>
            <w:rPr>
              <w:rFonts w:ascii="Times New Roman" w:hAnsi="Times New Roman" w:cs="Times New Roman"/>
              <w:lang w:val="sl-SI"/>
            </w:rPr>
          </w:pPr>
          <w:r w:rsidRPr="00B3266E">
            <w:rPr>
              <w:rFonts w:ascii="Times New Roman" w:hAnsi="Times New Roman" w:cs="Times New Roman"/>
              <w:lang w:val="sl-SI"/>
            </w:rPr>
            <w:t>Račun: 205-119923-92    PIB: 100378965   MAT. BR.: 07013159</w:t>
          </w:r>
        </w:p>
        <w:p w14:paraId="091BED4C" w14:textId="77777777" w:rsidR="00B3266E" w:rsidRPr="00B3266E" w:rsidRDefault="00B3266E" w:rsidP="00547E57">
          <w:pPr>
            <w:pStyle w:val="Header"/>
            <w:tabs>
              <w:tab w:val="left" w:pos="375"/>
            </w:tabs>
            <w:ind w:left="1" w:hanging="1"/>
            <w:jc w:val="center"/>
            <w:rPr>
              <w:rFonts w:ascii="Times New Roman" w:hAnsi="Times New Roman" w:cs="Times New Roman"/>
              <w:lang w:val="sl-SI"/>
            </w:rPr>
          </w:pPr>
          <w:r w:rsidRPr="00B3266E">
            <w:rPr>
              <w:rFonts w:ascii="Times New Roman" w:hAnsi="Times New Roman" w:cs="Times New Roman"/>
              <w:lang w:val="sl-SI"/>
            </w:rPr>
            <w:t>Е-mail: nivs@nivs.rs          Web: www.nivs.rs</w:t>
          </w:r>
        </w:p>
      </w:tc>
    </w:tr>
    <w:tr w:rsidR="00B3266E" w:rsidRPr="00B3266E" w14:paraId="527D3A36" w14:textId="77777777" w:rsidTr="00C71EDE">
      <w:trPr>
        <w:cantSplit/>
        <w:trHeight w:val="94"/>
        <w:jc w:val="center"/>
      </w:trPr>
      <w:tc>
        <w:tcPr>
          <w:tcW w:w="6345" w:type="dxa"/>
          <w:gridSpan w:val="2"/>
          <w:tcBorders>
            <w:bottom w:val="single" w:sz="4" w:space="0" w:color="auto"/>
          </w:tcBorders>
          <w:tcMar>
            <w:left w:w="28" w:type="dxa"/>
            <w:right w:w="28" w:type="dxa"/>
          </w:tcMar>
          <w:vAlign w:val="center"/>
        </w:tcPr>
        <w:p w14:paraId="3D59938E" w14:textId="77777777" w:rsidR="004E4616" w:rsidRDefault="00B3266E" w:rsidP="00B3266E">
          <w:pPr>
            <w:pStyle w:val="Header"/>
            <w:jc w:val="center"/>
            <w:rPr>
              <w:rFonts w:ascii="Times New Roman" w:hAnsi="Times New Roman" w:cs="Times New Roman"/>
              <w:b/>
              <w:bCs/>
              <w:lang w:val="sr-Latn-CS"/>
            </w:rPr>
          </w:pPr>
          <w:r w:rsidRPr="00B3266E">
            <w:rPr>
              <w:rFonts w:ascii="Times New Roman" w:hAnsi="Times New Roman" w:cs="Times New Roman"/>
              <w:b/>
              <w:bCs/>
              <w:lang w:val="sr-Latn-CS"/>
            </w:rPr>
            <w:t xml:space="preserve">UPUT ZA LABORATORIJSKO ISPITIVANJE </w:t>
          </w:r>
        </w:p>
        <w:p w14:paraId="2070B306" w14:textId="2617E61F" w:rsidR="00B3266E" w:rsidRPr="00B3266E" w:rsidRDefault="00B3266E" w:rsidP="00B3266E">
          <w:pPr>
            <w:pStyle w:val="Header"/>
            <w:jc w:val="center"/>
            <w:rPr>
              <w:rFonts w:ascii="Times New Roman" w:hAnsi="Times New Roman" w:cs="Times New Roman"/>
              <w:b/>
              <w:bCs/>
              <w:lang w:val="sl-SI"/>
            </w:rPr>
          </w:pPr>
          <w:r w:rsidRPr="00B3266E">
            <w:rPr>
              <w:rFonts w:ascii="Times New Roman" w:hAnsi="Times New Roman" w:cs="Times New Roman"/>
              <w:b/>
              <w:bCs/>
              <w:lang w:val="sr-Latn-CS"/>
            </w:rPr>
            <w:t>MAL</w:t>
          </w:r>
          <w:r w:rsidR="004E4616">
            <w:rPr>
              <w:rFonts w:ascii="Times New Roman" w:hAnsi="Times New Roman" w:cs="Times New Roman"/>
              <w:b/>
              <w:bCs/>
              <w:lang w:val="sr-Latn-CS"/>
            </w:rPr>
            <w:t>A</w:t>
          </w:r>
          <w:r w:rsidRPr="00B3266E">
            <w:rPr>
              <w:rFonts w:ascii="Times New Roman" w:hAnsi="Times New Roman" w:cs="Times New Roman"/>
              <w:b/>
              <w:bCs/>
              <w:lang w:val="sr-Latn-CS"/>
            </w:rPr>
            <w:t xml:space="preserve"> PRAKS</w:t>
          </w:r>
          <w:r w:rsidR="004E4616">
            <w:rPr>
              <w:rFonts w:ascii="Times New Roman" w:hAnsi="Times New Roman" w:cs="Times New Roman"/>
              <w:b/>
              <w:bCs/>
              <w:lang w:val="sr-Latn-CS"/>
            </w:rPr>
            <w:t>A</w:t>
          </w:r>
        </w:p>
      </w:tc>
      <w:tc>
        <w:tcPr>
          <w:tcW w:w="1759" w:type="dxa"/>
          <w:tcBorders>
            <w:bottom w:val="single" w:sz="4" w:space="0" w:color="auto"/>
          </w:tcBorders>
          <w:vAlign w:val="center"/>
        </w:tcPr>
        <w:p w14:paraId="1E90C1A0" w14:textId="77777777" w:rsidR="00B3266E" w:rsidRPr="00B3266E" w:rsidRDefault="00B3266E" w:rsidP="00B3266E">
          <w:pPr>
            <w:pStyle w:val="Header"/>
            <w:rPr>
              <w:rFonts w:ascii="Times New Roman" w:hAnsi="Times New Roman" w:cs="Times New Roman"/>
              <w:b/>
              <w:bCs/>
              <w:lang w:val="sl-SI"/>
            </w:rPr>
          </w:pPr>
          <w:r w:rsidRPr="00B3266E">
            <w:rPr>
              <w:rFonts w:ascii="Times New Roman" w:hAnsi="Times New Roman" w:cs="Times New Roman"/>
              <w:b/>
              <w:bCs/>
              <w:lang w:val="sl-SI"/>
            </w:rPr>
            <w:t>Broj:</w:t>
          </w:r>
        </w:p>
        <w:p w14:paraId="3260E5CD" w14:textId="7605C58B" w:rsidR="00B3266E" w:rsidRPr="00B3266E" w:rsidRDefault="00B3266E" w:rsidP="00B3266E">
          <w:pPr>
            <w:pStyle w:val="Header"/>
            <w:rPr>
              <w:rFonts w:ascii="Times New Roman" w:hAnsi="Times New Roman" w:cs="Times New Roman"/>
              <w:b/>
              <w:bCs/>
              <w:lang w:val="sl-SI"/>
            </w:rPr>
          </w:pPr>
          <w:r w:rsidRPr="00B3266E">
            <w:rPr>
              <w:rFonts w:ascii="Times New Roman" w:hAnsi="Times New Roman" w:cs="Times New Roman"/>
              <w:b/>
              <w:bCs/>
              <w:lang w:val="sl-SI"/>
            </w:rPr>
            <w:t>01-</w:t>
          </w:r>
        </w:p>
      </w:tc>
      <w:tc>
        <w:tcPr>
          <w:tcW w:w="1251" w:type="dxa"/>
          <w:tcBorders>
            <w:bottom w:val="single" w:sz="4" w:space="0" w:color="auto"/>
          </w:tcBorders>
          <w:vAlign w:val="center"/>
        </w:tcPr>
        <w:p w14:paraId="4A5CB8AC" w14:textId="77777777" w:rsidR="00B3266E" w:rsidRPr="00B3266E" w:rsidRDefault="00B3266E" w:rsidP="00B3266E">
          <w:pPr>
            <w:pStyle w:val="Header"/>
            <w:rPr>
              <w:rFonts w:ascii="Times New Roman" w:hAnsi="Times New Roman" w:cs="Times New Roman"/>
              <w:b/>
              <w:bCs/>
              <w:lang w:val="sl-SI"/>
            </w:rPr>
          </w:pPr>
          <w:r w:rsidRPr="00B3266E">
            <w:rPr>
              <w:rFonts w:ascii="Times New Roman" w:hAnsi="Times New Roman" w:cs="Times New Roman"/>
              <w:b/>
              <w:bCs/>
              <w:lang w:val="sl-SI"/>
            </w:rPr>
            <w:t>Datum:</w:t>
          </w:r>
        </w:p>
        <w:p w14:paraId="62257819" w14:textId="77777777" w:rsidR="00B3266E" w:rsidRPr="00B3266E" w:rsidRDefault="00B3266E" w:rsidP="00B3266E">
          <w:pPr>
            <w:pStyle w:val="Header"/>
            <w:rPr>
              <w:rFonts w:ascii="Times New Roman" w:hAnsi="Times New Roman" w:cs="Times New Roman"/>
              <w:b/>
              <w:bCs/>
              <w:lang w:val="sl-SI"/>
            </w:rPr>
          </w:pPr>
        </w:p>
      </w:tc>
    </w:tr>
  </w:tbl>
  <w:p w14:paraId="45B3D712" w14:textId="77777777" w:rsidR="002F74F3" w:rsidRPr="009F23D1" w:rsidRDefault="002F74F3" w:rsidP="009F23D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grammar="clean"/>
  <w:documentProtection w:edit="forms" w:enforcement="1" w:cryptProviderType="rsaAES" w:cryptAlgorithmClass="hash" w:cryptAlgorithmType="typeAny" w:cryptAlgorithmSid="14" w:cryptSpinCount="100000" w:hash="gsfMz8u9J6QIrw2owRBLfc4ZxYjMNcobqbGWtCaRijeC1hd3CoEIIpAQ8HqmBZZBJi6BRBW3nZy1rrHW7w7Q/w==" w:salt="TzLNIBptStgcp+aJBjpwEA=="/>
  <w:defaultTabStop w:val="708"/>
  <w:hyphenationZone w:val="425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wMTE3NLEwtzQxMDJT0lEKTi0uzszPAykwrAUAa07TSywAAAA="/>
  </w:docVars>
  <w:rsids>
    <w:rsidRoot w:val="73D0A6E2"/>
    <w:rsid w:val="000167A9"/>
    <w:rsid w:val="00021C2E"/>
    <w:rsid w:val="00044059"/>
    <w:rsid w:val="00053E82"/>
    <w:rsid w:val="000621ED"/>
    <w:rsid w:val="00072F81"/>
    <w:rsid w:val="000A193B"/>
    <w:rsid w:val="000E08FB"/>
    <w:rsid w:val="000E740C"/>
    <w:rsid w:val="00124382"/>
    <w:rsid w:val="0013340A"/>
    <w:rsid w:val="001349D5"/>
    <w:rsid w:val="00170AB8"/>
    <w:rsid w:val="0018278C"/>
    <w:rsid w:val="0019042F"/>
    <w:rsid w:val="00190576"/>
    <w:rsid w:val="0019743B"/>
    <w:rsid w:val="001979FF"/>
    <w:rsid w:val="001A50B9"/>
    <w:rsid w:val="001A66C4"/>
    <w:rsid w:val="001B732C"/>
    <w:rsid w:val="001D1851"/>
    <w:rsid w:val="001D63D0"/>
    <w:rsid w:val="00206D1E"/>
    <w:rsid w:val="0021069F"/>
    <w:rsid w:val="002301ED"/>
    <w:rsid w:val="0023670F"/>
    <w:rsid w:val="00246AB0"/>
    <w:rsid w:val="00285F1F"/>
    <w:rsid w:val="00295172"/>
    <w:rsid w:val="0029542C"/>
    <w:rsid w:val="002A58F3"/>
    <w:rsid w:val="002A6A94"/>
    <w:rsid w:val="002E5BD8"/>
    <w:rsid w:val="002F6DC8"/>
    <w:rsid w:val="002F74F3"/>
    <w:rsid w:val="0032586A"/>
    <w:rsid w:val="003329A0"/>
    <w:rsid w:val="003466A1"/>
    <w:rsid w:val="003540AB"/>
    <w:rsid w:val="00362069"/>
    <w:rsid w:val="00380E04"/>
    <w:rsid w:val="003C089F"/>
    <w:rsid w:val="003D1C83"/>
    <w:rsid w:val="003D2219"/>
    <w:rsid w:val="003F1436"/>
    <w:rsid w:val="0040453E"/>
    <w:rsid w:val="00427F89"/>
    <w:rsid w:val="00445637"/>
    <w:rsid w:val="004548DB"/>
    <w:rsid w:val="004649A3"/>
    <w:rsid w:val="004657F9"/>
    <w:rsid w:val="0047340D"/>
    <w:rsid w:val="004937E5"/>
    <w:rsid w:val="004A2D5D"/>
    <w:rsid w:val="004B02EB"/>
    <w:rsid w:val="004D31CC"/>
    <w:rsid w:val="004E4616"/>
    <w:rsid w:val="005128C1"/>
    <w:rsid w:val="005241E9"/>
    <w:rsid w:val="00531A30"/>
    <w:rsid w:val="00544BAA"/>
    <w:rsid w:val="00546C68"/>
    <w:rsid w:val="00547E57"/>
    <w:rsid w:val="00551A34"/>
    <w:rsid w:val="005545F1"/>
    <w:rsid w:val="00563D86"/>
    <w:rsid w:val="00565392"/>
    <w:rsid w:val="00571ED4"/>
    <w:rsid w:val="00572E87"/>
    <w:rsid w:val="005918B0"/>
    <w:rsid w:val="00596A15"/>
    <w:rsid w:val="005A3782"/>
    <w:rsid w:val="005B58F0"/>
    <w:rsid w:val="005D2C96"/>
    <w:rsid w:val="005D3D31"/>
    <w:rsid w:val="005F2FBA"/>
    <w:rsid w:val="006006BB"/>
    <w:rsid w:val="0061545C"/>
    <w:rsid w:val="00616E0D"/>
    <w:rsid w:val="00617D2B"/>
    <w:rsid w:val="00621718"/>
    <w:rsid w:val="006311DE"/>
    <w:rsid w:val="00651C93"/>
    <w:rsid w:val="00665D10"/>
    <w:rsid w:val="00673BC9"/>
    <w:rsid w:val="006825A6"/>
    <w:rsid w:val="00693B57"/>
    <w:rsid w:val="00697FDF"/>
    <w:rsid w:val="006A11EE"/>
    <w:rsid w:val="006B020F"/>
    <w:rsid w:val="006D234F"/>
    <w:rsid w:val="007A1538"/>
    <w:rsid w:val="007B3A4A"/>
    <w:rsid w:val="007B43CD"/>
    <w:rsid w:val="007C6B83"/>
    <w:rsid w:val="007D6A69"/>
    <w:rsid w:val="007E1BEE"/>
    <w:rsid w:val="007E382C"/>
    <w:rsid w:val="007F4781"/>
    <w:rsid w:val="00804881"/>
    <w:rsid w:val="0080682D"/>
    <w:rsid w:val="008469BE"/>
    <w:rsid w:val="00857A66"/>
    <w:rsid w:val="00865D25"/>
    <w:rsid w:val="00870491"/>
    <w:rsid w:val="00882FA6"/>
    <w:rsid w:val="00895030"/>
    <w:rsid w:val="008B0D48"/>
    <w:rsid w:val="008C007A"/>
    <w:rsid w:val="008D5B5E"/>
    <w:rsid w:val="008E1B52"/>
    <w:rsid w:val="00901C80"/>
    <w:rsid w:val="009059FD"/>
    <w:rsid w:val="009128BF"/>
    <w:rsid w:val="00917843"/>
    <w:rsid w:val="00926F43"/>
    <w:rsid w:val="009412FD"/>
    <w:rsid w:val="0094130A"/>
    <w:rsid w:val="009421FA"/>
    <w:rsid w:val="00961A8D"/>
    <w:rsid w:val="00965557"/>
    <w:rsid w:val="00971AA3"/>
    <w:rsid w:val="00976AF3"/>
    <w:rsid w:val="0098277F"/>
    <w:rsid w:val="009B3E9C"/>
    <w:rsid w:val="009E565D"/>
    <w:rsid w:val="009F23D1"/>
    <w:rsid w:val="009F307B"/>
    <w:rsid w:val="009F6DFA"/>
    <w:rsid w:val="00A5655C"/>
    <w:rsid w:val="00A60DF5"/>
    <w:rsid w:val="00A6467A"/>
    <w:rsid w:val="00A76B3E"/>
    <w:rsid w:val="00A95D21"/>
    <w:rsid w:val="00A97B25"/>
    <w:rsid w:val="00AA1A17"/>
    <w:rsid w:val="00AA1A70"/>
    <w:rsid w:val="00AA3A8E"/>
    <w:rsid w:val="00AC3802"/>
    <w:rsid w:val="00AC3F43"/>
    <w:rsid w:val="00AD4BB2"/>
    <w:rsid w:val="00AE3412"/>
    <w:rsid w:val="00B00896"/>
    <w:rsid w:val="00B1393D"/>
    <w:rsid w:val="00B208CD"/>
    <w:rsid w:val="00B22AFB"/>
    <w:rsid w:val="00B24578"/>
    <w:rsid w:val="00B3266E"/>
    <w:rsid w:val="00B44574"/>
    <w:rsid w:val="00B51C48"/>
    <w:rsid w:val="00B63444"/>
    <w:rsid w:val="00B7597F"/>
    <w:rsid w:val="00B75AF4"/>
    <w:rsid w:val="00B87508"/>
    <w:rsid w:val="00B906BF"/>
    <w:rsid w:val="00BA58E4"/>
    <w:rsid w:val="00BB024D"/>
    <w:rsid w:val="00BB243A"/>
    <w:rsid w:val="00BB2E01"/>
    <w:rsid w:val="00BB4856"/>
    <w:rsid w:val="00BB738C"/>
    <w:rsid w:val="00BC38D3"/>
    <w:rsid w:val="00BE2922"/>
    <w:rsid w:val="00BF59B5"/>
    <w:rsid w:val="00BF68E5"/>
    <w:rsid w:val="00C10E39"/>
    <w:rsid w:val="00C12CCB"/>
    <w:rsid w:val="00C15F7E"/>
    <w:rsid w:val="00C26726"/>
    <w:rsid w:val="00C44CD6"/>
    <w:rsid w:val="00C56C30"/>
    <w:rsid w:val="00C65AFC"/>
    <w:rsid w:val="00C71EDE"/>
    <w:rsid w:val="00C9032F"/>
    <w:rsid w:val="00CB5296"/>
    <w:rsid w:val="00CC2C46"/>
    <w:rsid w:val="00CD1E40"/>
    <w:rsid w:val="00CE0D3D"/>
    <w:rsid w:val="00CE55B4"/>
    <w:rsid w:val="00D145E6"/>
    <w:rsid w:val="00D1632F"/>
    <w:rsid w:val="00D23EB8"/>
    <w:rsid w:val="00D276F7"/>
    <w:rsid w:val="00D34B35"/>
    <w:rsid w:val="00D52DE7"/>
    <w:rsid w:val="00D57FD9"/>
    <w:rsid w:val="00D8197D"/>
    <w:rsid w:val="00D84A4E"/>
    <w:rsid w:val="00DB14E7"/>
    <w:rsid w:val="00DB32C9"/>
    <w:rsid w:val="00E0D554"/>
    <w:rsid w:val="00E133B5"/>
    <w:rsid w:val="00E147AD"/>
    <w:rsid w:val="00E310C7"/>
    <w:rsid w:val="00E4128C"/>
    <w:rsid w:val="00E56B65"/>
    <w:rsid w:val="00E758A4"/>
    <w:rsid w:val="00EA26B2"/>
    <w:rsid w:val="00EA3E53"/>
    <w:rsid w:val="00EE6634"/>
    <w:rsid w:val="00F1112B"/>
    <w:rsid w:val="00F34959"/>
    <w:rsid w:val="00F34E56"/>
    <w:rsid w:val="00F3686A"/>
    <w:rsid w:val="00F54F18"/>
    <w:rsid w:val="00F76911"/>
    <w:rsid w:val="00F87209"/>
    <w:rsid w:val="00FB6AA1"/>
    <w:rsid w:val="00FC0E58"/>
    <w:rsid w:val="00FE364D"/>
    <w:rsid w:val="00FE6E0E"/>
    <w:rsid w:val="00FF276D"/>
    <w:rsid w:val="017FF42F"/>
    <w:rsid w:val="01B856CA"/>
    <w:rsid w:val="01B8FAA8"/>
    <w:rsid w:val="0208C519"/>
    <w:rsid w:val="04876F0C"/>
    <w:rsid w:val="051EEBFE"/>
    <w:rsid w:val="05B94552"/>
    <w:rsid w:val="067A5ED1"/>
    <w:rsid w:val="06DCE801"/>
    <w:rsid w:val="077B9B0C"/>
    <w:rsid w:val="08EBF646"/>
    <w:rsid w:val="0AD2DC71"/>
    <w:rsid w:val="0AD3A840"/>
    <w:rsid w:val="0B275157"/>
    <w:rsid w:val="0C8FE5E5"/>
    <w:rsid w:val="0DB6A309"/>
    <w:rsid w:val="0DDF4404"/>
    <w:rsid w:val="0DF3287F"/>
    <w:rsid w:val="0E373C81"/>
    <w:rsid w:val="0E445119"/>
    <w:rsid w:val="0E53124A"/>
    <w:rsid w:val="0F2AE64C"/>
    <w:rsid w:val="0F321461"/>
    <w:rsid w:val="11BF26DC"/>
    <w:rsid w:val="11DB0E0F"/>
    <w:rsid w:val="13C82A20"/>
    <w:rsid w:val="14EB0A33"/>
    <w:rsid w:val="15079B64"/>
    <w:rsid w:val="15E82ADE"/>
    <w:rsid w:val="18E30E7E"/>
    <w:rsid w:val="1935D019"/>
    <w:rsid w:val="1B373760"/>
    <w:rsid w:val="1BE0DE8B"/>
    <w:rsid w:val="1C2CA02C"/>
    <w:rsid w:val="1D471FCE"/>
    <w:rsid w:val="1DF5C607"/>
    <w:rsid w:val="1EC07271"/>
    <w:rsid w:val="1F00DB19"/>
    <w:rsid w:val="1FF147FE"/>
    <w:rsid w:val="213A765F"/>
    <w:rsid w:val="22288508"/>
    <w:rsid w:val="253C2ADB"/>
    <w:rsid w:val="26979BB4"/>
    <w:rsid w:val="272DFD68"/>
    <w:rsid w:val="2846B490"/>
    <w:rsid w:val="28E44D04"/>
    <w:rsid w:val="28E75A0B"/>
    <w:rsid w:val="291F0F91"/>
    <w:rsid w:val="2B14BB9D"/>
    <w:rsid w:val="2C9BB8BB"/>
    <w:rsid w:val="2CACCD9B"/>
    <w:rsid w:val="2CFCB94E"/>
    <w:rsid w:val="2D616FEC"/>
    <w:rsid w:val="2EA96BAD"/>
    <w:rsid w:val="2EB16B41"/>
    <w:rsid w:val="2F27B3E6"/>
    <w:rsid w:val="2FFD5E8A"/>
    <w:rsid w:val="304FAB48"/>
    <w:rsid w:val="306AAE4F"/>
    <w:rsid w:val="31070DED"/>
    <w:rsid w:val="318E581C"/>
    <w:rsid w:val="320D955F"/>
    <w:rsid w:val="32B412ED"/>
    <w:rsid w:val="33E6B288"/>
    <w:rsid w:val="341AFF97"/>
    <w:rsid w:val="3432C991"/>
    <w:rsid w:val="36601521"/>
    <w:rsid w:val="373C9100"/>
    <w:rsid w:val="37F6403B"/>
    <w:rsid w:val="39210F5A"/>
    <w:rsid w:val="3CE49EFC"/>
    <w:rsid w:val="3DC246D0"/>
    <w:rsid w:val="3EB13A95"/>
    <w:rsid w:val="4035FE2B"/>
    <w:rsid w:val="40F86369"/>
    <w:rsid w:val="413E15E4"/>
    <w:rsid w:val="4188B26C"/>
    <w:rsid w:val="4265C3B6"/>
    <w:rsid w:val="434347D0"/>
    <w:rsid w:val="437B9752"/>
    <w:rsid w:val="44ABAE8D"/>
    <w:rsid w:val="453F9F05"/>
    <w:rsid w:val="45447A06"/>
    <w:rsid w:val="467EF14F"/>
    <w:rsid w:val="4705AC25"/>
    <w:rsid w:val="4742269F"/>
    <w:rsid w:val="488C6AD3"/>
    <w:rsid w:val="49EFE51D"/>
    <w:rsid w:val="4A0036B6"/>
    <w:rsid w:val="4CE4FDC5"/>
    <w:rsid w:val="4D1C2D41"/>
    <w:rsid w:val="4E526F9D"/>
    <w:rsid w:val="4FBC483A"/>
    <w:rsid w:val="4FDC49A8"/>
    <w:rsid w:val="507EB06D"/>
    <w:rsid w:val="50DC2B98"/>
    <w:rsid w:val="514C9FF6"/>
    <w:rsid w:val="514F1EE6"/>
    <w:rsid w:val="525913A8"/>
    <w:rsid w:val="5302CF95"/>
    <w:rsid w:val="53CD2472"/>
    <w:rsid w:val="5414743A"/>
    <w:rsid w:val="572778BC"/>
    <w:rsid w:val="57E2F9E8"/>
    <w:rsid w:val="5857FE54"/>
    <w:rsid w:val="59E6B94D"/>
    <w:rsid w:val="5AD71FFD"/>
    <w:rsid w:val="5AD954DB"/>
    <w:rsid w:val="5BE06E47"/>
    <w:rsid w:val="5D16C875"/>
    <w:rsid w:val="5F50C3F9"/>
    <w:rsid w:val="602782AF"/>
    <w:rsid w:val="61A44E37"/>
    <w:rsid w:val="630D2E6F"/>
    <w:rsid w:val="6383A615"/>
    <w:rsid w:val="6644BBD4"/>
    <w:rsid w:val="688B3A74"/>
    <w:rsid w:val="69C23CD1"/>
    <w:rsid w:val="69FACCF3"/>
    <w:rsid w:val="6A9EE4B3"/>
    <w:rsid w:val="6D84EE2E"/>
    <w:rsid w:val="6D9731AA"/>
    <w:rsid w:val="6F03EDFF"/>
    <w:rsid w:val="700ED90E"/>
    <w:rsid w:val="71265BC3"/>
    <w:rsid w:val="717A5BE2"/>
    <w:rsid w:val="728B4E2B"/>
    <w:rsid w:val="73D0A6E2"/>
    <w:rsid w:val="73D78240"/>
    <w:rsid w:val="751A726C"/>
    <w:rsid w:val="757BC792"/>
    <w:rsid w:val="763964C3"/>
    <w:rsid w:val="76C06DBE"/>
    <w:rsid w:val="7801171D"/>
    <w:rsid w:val="7817C784"/>
    <w:rsid w:val="78393D67"/>
    <w:rsid w:val="79E04D77"/>
    <w:rsid w:val="7A74B27F"/>
    <w:rsid w:val="7BD53964"/>
    <w:rsid w:val="7C9C0131"/>
    <w:rsid w:val="7CEE3686"/>
    <w:rsid w:val="7FEAA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Cyrl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73D0A6E2"/>
  <w15:chartTrackingRefBased/>
  <w15:docId w15:val="{F7EB658C-0DA9-4AC5-86D0-85AE94166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sr-Cyrl-RS" w:eastAsia="en-US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2F27B3E6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2F27B3E6"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3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329A0"/>
    <w:rPr>
      <w:color w:val="666666"/>
    </w:rPr>
  </w:style>
  <w:style w:type="paragraph" w:customStyle="1" w:styleId="Char">
    <w:name w:val="Char"/>
    <w:basedOn w:val="Normal"/>
    <w:semiHidden/>
    <w:rsid w:val="003329A0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1B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1BEE"/>
    <w:rPr>
      <w:b/>
      <w:bCs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9421FA"/>
  </w:style>
  <w:style w:type="character" w:customStyle="1" w:styleId="FooterChar">
    <w:name w:val="Footer Char"/>
    <w:basedOn w:val="DefaultParagraphFont"/>
    <w:link w:val="Footer"/>
    <w:uiPriority w:val="99"/>
    <w:rsid w:val="009421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4CA55-49D0-41F2-AEFE-5945E569DF80}"/>
      </w:docPartPr>
      <w:docPartBody>
        <w:p w:rsidR="00F40F40" w:rsidRDefault="008F17E4">
          <w:r w:rsidRPr="003F07C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17E4"/>
    <w:rsid w:val="00023559"/>
    <w:rsid w:val="0009493E"/>
    <w:rsid w:val="001349D5"/>
    <w:rsid w:val="001979FF"/>
    <w:rsid w:val="00206D1E"/>
    <w:rsid w:val="00286B4B"/>
    <w:rsid w:val="0032586A"/>
    <w:rsid w:val="003711A6"/>
    <w:rsid w:val="003C089F"/>
    <w:rsid w:val="003F59FE"/>
    <w:rsid w:val="0040453E"/>
    <w:rsid w:val="00437810"/>
    <w:rsid w:val="00484FE7"/>
    <w:rsid w:val="004A1D8C"/>
    <w:rsid w:val="004B4CCF"/>
    <w:rsid w:val="004B6079"/>
    <w:rsid w:val="00565392"/>
    <w:rsid w:val="005A3782"/>
    <w:rsid w:val="005F2FBA"/>
    <w:rsid w:val="0061109A"/>
    <w:rsid w:val="00617D2B"/>
    <w:rsid w:val="00621718"/>
    <w:rsid w:val="0071391C"/>
    <w:rsid w:val="007571AF"/>
    <w:rsid w:val="007C1957"/>
    <w:rsid w:val="0086634C"/>
    <w:rsid w:val="008B0D48"/>
    <w:rsid w:val="008D05F9"/>
    <w:rsid w:val="008F17E4"/>
    <w:rsid w:val="00965285"/>
    <w:rsid w:val="00965557"/>
    <w:rsid w:val="00990AFE"/>
    <w:rsid w:val="00A60DF5"/>
    <w:rsid w:val="00A6467A"/>
    <w:rsid w:val="00B00896"/>
    <w:rsid w:val="00B1393D"/>
    <w:rsid w:val="00BB024D"/>
    <w:rsid w:val="00C15F7E"/>
    <w:rsid w:val="00C66177"/>
    <w:rsid w:val="00D04CB7"/>
    <w:rsid w:val="00D21FB9"/>
    <w:rsid w:val="00E83DB8"/>
    <w:rsid w:val="00EA26B2"/>
    <w:rsid w:val="00ED1B59"/>
    <w:rsid w:val="00F40F40"/>
    <w:rsid w:val="00FA7239"/>
    <w:rsid w:val="00FB6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90AFE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2</Pages>
  <Words>1059</Words>
  <Characters>604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itrije Glišić</dc:creator>
  <cp:keywords/>
  <dc:description/>
  <cp:lastModifiedBy>Bojan Milovanović</cp:lastModifiedBy>
  <cp:revision>46</cp:revision>
  <cp:lastPrinted>2025-10-28T12:20:00Z</cp:lastPrinted>
  <dcterms:created xsi:type="dcterms:W3CDTF">2025-11-12T11:31:00Z</dcterms:created>
  <dcterms:modified xsi:type="dcterms:W3CDTF">2026-05-15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3a3a44-4a0a-4aa6-b376-728822cd1bfd</vt:lpwstr>
  </property>
</Properties>
</file>